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6095059"/>
        <w:docPartObj>
          <w:docPartGallery w:val="Cover Pages"/>
          <w:docPartUnique/>
        </w:docPartObj>
      </w:sdtPr>
      <w:sdtEndPr>
        <w:rPr>
          <w:color w:val="FFFFFF" w:themeColor="background1"/>
          <w:sz w:val="72"/>
          <w:szCs w:val="72"/>
        </w:rPr>
      </w:sdtEndPr>
      <w:sdtContent>
        <w:p w14:paraId="1FC2FAD7" w14:textId="5A2331FC" w:rsidR="00AB0A4A" w:rsidRDefault="00AB0A4A"/>
        <w:p w14:paraId="2AE7D033" w14:textId="79BE94AC" w:rsidR="00AB0A4A" w:rsidRPr="00AB0A4A" w:rsidRDefault="00837056">
          <w:pPr>
            <w:rPr>
              <w:color w:val="FFFFFF" w:themeColor="background1"/>
              <w:sz w:val="52"/>
              <w:szCs w:val="52"/>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1F5A7B1B" wp14:editId="76DBC63C">
                    <wp:simplePos x="0" y="0"/>
                    <wp:positionH relativeFrom="column">
                      <wp:posOffset>361950</wp:posOffset>
                    </wp:positionH>
                    <wp:positionV relativeFrom="paragraph">
                      <wp:posOffset>8229600</wp:posOffset>
                    </wp:positionV>
                    <wp:extent cx="5553075" cy="276225"/>
                    <wp:effectExtent l="0" t="0" r="2857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76225"/>
                            </a:xfrm>
                            <a:prstGeom prst="rect">
                              <a:avLst/>
                            </a:prstGeom>
                            <a:solidFill>
                              <a:srgbClr val="FFFFFF"/>
                            </a:solidFill>
                            <a:ln w="9525">
                              <a:solidFill>
                                <a:schemeClr val="bg1"/>
                              </a:solidFill>
                              <a:miter lim="800000"/>
                              <a:headEnd/>
                              <a:tailEnd/>
                            </a:ln>
                          </wps:spPr>
                          <wps:txbx>
                            <w:txbxContent>
                              <w:p w14:paraId="4807C49D" w14:textId="6BE12859" w:rsidR="00837056" w:rsidRPr="00837056" w:rsidRDefault="00837056"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Content>
                                    <w:r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5A7B1B" id="_x0000_t202" coordsize="21600,21600" o:spt="202" path="m,l,21600r21600,l21600,xe">
                    <v:stroke joinstyle="miter"/>
                    <v:path gradientshapeok="t" o:connecttype="rect"/>
                  </v:shapetype>
                  <v:shape id="_x0000_s1026" type="#_x0000_t202" style="position:absolute;margin-left:28.5pt;margin-top:9in;width:437.25pt;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JwIAAEQEAAAOAAAAZHJzL2Uyb0RvYy54bWysU9tu2zAMfR+wfxD0vjjx4l6MOEWXLsOA&#10;7gK0+wBZlm1hkqhJSuzs60fJaZq1b8P0IJAidUgekqubUSuyF85LMBVdzOaUCMOhkaar6I/H7bsr&#10;SnxgpmEKjKjoQXh6s377ZjXYUuTQg2qEIwhifDnYivYh2DLLPO+FZn4GVhg0tuA0C6i6LmscGxBd&#10;qyyfzy+yAVxjHXDhPb7eTUa6TvhtK3j41rZeBKIqirmFdLt01/HO1itWdo7ZXvJjGuwfstBMGgx6&#10;grpjgZGdk6+gtOQOPLRhxkFn0LaSi1QDVrOYv6jmoWdWpFqQHG9PNPn/B8u/7r87IpuK5jklhmns&#10;0aMYA/kAI8kjPYP1JXo9WPQLIz5jm1Op3t4D/+mJgU3PTCdunYOhF6zB9BbxZ3b2dcLxEaQevkCD&#10;YdguQAIaW6cjd8gGQXRs0+HUmpgKx8eiKN7PLwtKONryy4s8L1IIVj79ts6HTwI0iUJFHbY+obP9&#10;vQ8xG1Y+ucRgHpRstlKppLiu3ihH9gzHZJvOEf0vN2XIUNHrAmO/hogTK04gdTdR8CKQlgHHXUld&#10;0at5PDEMKyNrH02T5MCkmmTMWJkjjZG5icMw1iM6Rm5raA5IqINprHENUejB/aZkwJGuqP+1Y05Q&#10;oj4bbMr1YrmMO5CUZXGZo+LOLfW5hRmOUBUNlEziJqS9ifkauMXmtTLx+pzJMVcc1UT3ca3iLpzr&#10;yet5+dd/AAAA//8DAFBLAwQUAAYACAAAACEAd7Dr7OEAAAAMAQAADwAAAGRycy9kb3ducmV2Lnht&#10;bEyPQU+DQBCF7yb+h82YeLNLi2BBlsZo7M0YsakeF3YEIjtL2G2L/nrHk95m3ry8+V6xme0gjjj5&#10;3pGC5SICgdQ401OrYPf6eLUG4YMmowdHqOALPWzK87NC58ad6AWPVWgFh5DPtYIuhDGX0jcdWu0X&#10;bkTi24ebrA68Tq00kz5xuB3kKopSaXVP/KHTI9532HxWB6vAN1G6f76u9m+13OJ3ZszD+/ZJqcuL&#10;+e4WRMA5/JnhF5/RoWSm2h3IeDEoSG64SmB9laU8sSOLlwmImqU4zhKQZSH/lyh/AAAA//8DAFBL&#10;AQItABQABgAIAAAAIQC2gziS/gAAAOEBAAATAAAAAAAAAAAAAAAAAAAAAABbQ29udGVudF9UeXBl&#10;c10ueG1sUEsBAi0AFAAGAAgAAAAhADj9If/WAAAAlAEAAAsAAAAAAAAAAAAAAAAALwEAAF9yZWxz&#10;Ly5yZWxzUEsBAi0AFAAGAAgAAAAhAO41ZL4nAgAARAQAAA4AAAAAAAAAAAAAAAAALgIAAGRycy9l&#10;Mm9Eb2MueG1sUEsBAi0AFAAGAAgAAAAhAHew6+zhAAAADAEAAA8AAAAAAAAAAAAAAAAAgQQAAGRy&#10;cy9kb3ducmV2LnhtbFBLBQYAAAAABAAEAPMAAACPBQAAAAA=&#10;" strokecolor="white [3212]">
                    <v:textbox>
                      <w:txbxContent>
                        <w:p w14:paraId="4807C49D" w14:textId="6BE12859" w:rsidR="00837056" w:rsidRPr="00837056" w:rsidRDefault="00837056"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Content>
                              <w:r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v:textbox>
                    <w10:wrap type="square"/>
                  </v:shape>
                </w:pict>
              </mc:Fallback>
            </mc:AlternateContent>
          </w:r>
          <w:r w:rsidR="00AB0A4A">
            <w:rPr>
              <w:noProof/>
            </w:rPr>
            <mc:AlternateContent>
              <mc:Choice Requires="wpg">
                <w:drawing>
                  <wp:anchor distT="0" distB="0" distL="114300" distR="114300" simplePos="0" relativeHeight="251659264" behindDoc="1" locked="0" layoutInCell="1" allowOverlap="1" wp14:anchorId="130F347A" wp14:editId="2D868C9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A2AEF33" w14:textId="039E28C6" w:rsidR="00AB0A4A" w:rsidRDefault="00AB0A4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AB0A4A">
                                        <w:rPr>
                                          <w:color w:val="FFFFFF" w:themeColor="background1"/>
                                          <w:sz w:val="72"/>
                                          <w:szCs w:val="72"/>
                                        </w:rPr>
                                        <w:t>CO3201 Computer Science Project</w:t>
                                      </w:r>
                                      <w:r>
                                        <w:rPr>
                                          <w:color w:val="FFFFFF" w:themeColor="background1"/>
                                          <w:sz w:val="72"/>
                                          <w:szCs w:val="72"/>
                                        </w:rPr>
                                        <w:t>:</w:t>
                                      </w:r>
                                      <w:r>
                                        <w:rPr>
                                          <w:color w:val="FFFFFF" w:themeColor="background1"/>
                                          <w:sz w:val="72"/>
                                          <w:szCs w:val="72"/>
                                        </w:rPr>
                                        <w:t xml:space="preserve"> </w:t>
                                      </w:r>
                                      <w:r w:rsidRPr="006439DB">
                                        <w:rPr>
                                          <w:color w:val="FFFFFF" w:themeColor="background1"/>
                                          <w:sz w:val="72"/>
                                          <w:szCs w:val="72"/>
                                        </w:rPr>
                                        <w:t>Interim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30F347A"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A2AEF33" w14:textId="039E28C6" w:rsidR="00AB0A4A" w:rsidRDefault="00AB0A4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AB0A4A">
                                  <w:rPr>
                                    <w:color w:val="FFFFFF" w:themeColor="background1"/>
                                    <w:sz w:val="72"/>
                                    <w:szCs w:val="72"/>
                                  </w:rPr>
                                  <w:t>CO3201 Computer Science Project</w:t>
                                </w:r>
                                <w:r>
                                  <w:rPr>
                                    <w:color w:val="FFFFFF" w:themeColor="background1"/>
                                    <w:sz w:val="72"/>
                                    <w:szCs w:val="72"/>
                                  </w:rPr>
                                  <w:t>:</w:t>
                                </w:r>
                                <w:r>
                                  <w:rPr>
                                    <w:color w:val="FFFFFF" w:themeColor="background1"/>
                                    <w:sz w:val="72"/>
                                    <w:szCs w:val="72"/>
                                  </w:rPr>
                                  <w:t xml:space="preserve"> </w:t>
                                </w:r>
                                <w:r w:rsidRPr="006439DB">
                                  <w:rPr>
                                    <w:color w:val="FFFFFF" w:themeColor="background1"/>
                                    <w:sz w:val="72"/>
                                    <w:szCs w:val="72"/>
                                  </w:rPr>
                                  <w:t>Interim Report</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B0A4A">
            <w:rPr>
              <w:noProof/>
            </w:rPr>
            <mc:AlternateContent>
              <mc:Choice Requires="wps">
                <w:drawing>
                  <wp:anchor distT="0" distB="0" distL="114300" distR="114300" simplePos="0" relativeHeight="251661312" behindDoc="0" locked="0" layoutInCell="1" allowOverlap="1" wp14:anchorId="6A8BC2C0" wp14:editId="1AE09D9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5FB59F29" w14:textId="24CA2D2C"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DANiel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A8BC2C0"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5FB59F29" w14:textId="24CA2D2C"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DANiel Booth</w:t>
                              </w:r>
                            </w:p>
                          </w:sdtContent>
                        </w:sdt>
                      </w:txbxContent>
                    </v:textbox>
                    <w10:wrap type="square" anchorx="page" anchory="page"/>
                  </v:shape>
                </w:pict>
              </mc:Fallback>
            </mc:AlternateContent>
          </w:r>
          <w:r w:rsidR="00AB0A4A">
            <w:rPr>
              <w:noProof/>
            </w:rPr>
            <mc:AlternateContent>
              <mc:Choice Requires="wps">
                <w:drawing>
                  <wp:anchor distT="0" distB="0" distL="114300" distR="114300" simplePos="0" relativeHeight="251660288" behindDoc="0" locked="0" layoutInCell="1" allowOverlap="1" wp14:anchorId="3BFF59F3" wp14:editId="4E2A8DF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F59F3"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AB0A4A">
            <w:rPr>
              <w:color w:val="FFFFFF" w:themeColor="background1"/>
              <w:sz w:val="72"/>
              <w:szCs w:val="72"/>
            </w:rPr>
            <w:br w:type="page"/>
          </w:r>
        </w:p>
      </w:sdtContent>
    </w:sdt>
    <w:p w14:paraId="610AAEF7" w14:textId="62CB4375" w:rsidR="006A7621" w:rsidRDefault="006D2ACF">
      <w:pPr>
        <w:sectPr w:rsidR="006A7621" w:rsidSect="006A7621">
          <w:footerReference w:type="default" r:id="rId12"/>
          <w:footerReference w:type="first" r:id="rId13"/>
          <w:pgSz w:w="11906" w:h="16838"/>
          <w:pgMar w:top="1440" w:right="1440" w:bottom="1440" w:left="1440" w:header="708" w:footer="708" w:gutter="0"/>
          <w:pgNumType w:fmt="lowerRoman" w:start="0"/>
          <w:cols w:space="708"/>
          <w:titlePg/>
          <w:docGrid w:linePitch="360"/>
        </w:sectPr>
      </w:pPr>
      <w:r>
        <w:lastRenderedPageBreak/>
        <w:t>contents</w:t>
      </w:r>
    </w:p>
    <w:p w14:paraId="45321327" w14:textId="0A0BA64B" w:rsidR="00495725" w:rsidRDefault="00495725" w:rsidP="00885B7E">
      <w:pPr>
        <w:pStyle w:val="Heading2"/>
      </w:pPr>
      <w:bookmarkStart w:id="0" w:name="_Toc88311792"/>
      <w:r>
        <w:lastRenderedPageBreak/>
        <w:t xml:space="preserve">Aims </w:t>
      </w:r>
      <w:r w:rsidR="00590A62">
        <w:t>and Objectives</w:t>
      </w:r>
      <w:bookmarkEnd w:id="0"/>
    </w:p>
    <w:p w14:paraId="7BF7483C" w14:textId="0BD261C1" w:rsidR="00E51515" w:rsidRDefault="00E51515" w:rsidP="00E51515">
      <w:pPr>
        <w:pStyle w:val="Heading3"/>
      </w:pPr>
      <w:r>
        <w:t>Introduction</w:t>
      </w:r>
    </w:p>
    <w:p w14:paraId="2F56D673" w14:textId="61D73091" w:rsidR="00C51DB9" w:rsidRDefault="00B44D0B" w:rsidP="00116468">
      <w:r>
        <w:t>E</w:t>
      </w:r>
      <w:r w:rsidR="00C714F0">
        <w:t xml:space="preserve">ver since I was </w:t>
      </w:r>
      <w:r w:rsidR="007B2131">
        <w:t>young,</w:t>
      </w:r>
      <w:r w:rsidR="00C714F0">
        <w:t xml:space="preserve"> I have always loved building and playing with Lego, getting Lego sets regularly for Christmas and birthdays</w:t>
      </w:r>
      <w:r w:rsidR="00D9198B">
        <w:t xml:space="preserve">. </w:t>
      </w:r>
      <w:r w:rsidR="00AA66DA">
        <w:t xml:space="preserve">Over time as I got more Lego </w:t>
      </w:r>
      <w:r w:rsidR="009B06B9">
        <w:t>sets,</w:t>
      </w:r>
      <w:r w:rsidR="00AA66DA">
        <w:t xml:space="preserve"> I had to take some older sets apart to make room for newer ones. </w:t>
      </w:r>
      <w:r w:rsidR="00E777CC">
        <w:t>The Lego pieces from these sets would be stored in separate contain</w:t>
      </w:r>
      <w:r w:rsidR="00972014">
        <w:t xml:space="preserve">ers so that if I wanted to rebuild a </w:t>
      </w:r>
      <w:r w:rsidR="009C35A1">
        <w:t>set,</w:t>
      </w:r>
      <w:r w:rsidR="00972014">
        <w:t xml:space="preserve"> I could </w:t>
      </w:r>
      <w:r w:rsidR="009B06B9">
        <w:t>simply</w:t>
      </w:r>
      <w:r w:rsidR="00972014">
        <w:t xml:space="preserve"> get that certain container.</w:t>
      </w:r>
      <w:r w:rsidR="00DE6081">
        <w:t xml:space="preserve"> However,</w:t>
      </w:r>
      <w:r w:rsidR="00E777CC">
        <w:t xml:space="preserve"> over time </w:t>
      </w:r>
      <w:r w:rsidR="00DE6081">
        <w:t xml:space="preserve">as I got more Lego sets </w:t>
      </w:r>
      <w:r w:rsidR="00E777CC">
        <w:t xml:space="preserve">these pieces became muddled so that </w:t>
      </w:r>
      <w:r w:rsidR="00C42C25">
        <w:t xml:space="preserve">it was no longer as simple as picking </w:t>
      </w:r>
      <w:r>
        <w:t xml:space="preserve">a </w:t>
      </w:r>
      <w:r w:rsidR="008867D3">
        <w:t>container.</w:t>
      </w:r>
      <w:r w:rsidR="00B936C8">
        <w:t xml:space="preserve"> </w:t>
      </w:r>
      <w:r w:rsidR="00781B8A">
        <w:t xml:space="preserve">This can be done using the list of </w:t>
      </w:r>
      <w:r w:rsidR="005C316A">
        <w:t>pieces</w:t>
      </w:r>
      <w:r w:rsidR="00781B8A">
        <w:t xml:space="preserve"> in the back of the Lego set’s instruction booklet</w:t>
      </w:r>
      <w:r w:rsidR="00415BDE">
        <w:t xml:space="preserve"> and as I find the pieces tick them off </w:t>
      </w:r>
      <w:r w:rsidR="000F6CE9">
        <w:t>this page</w:t>
      </w:r>
      <w:r w:rsidR="00890540">
        <w:t>.</w:t>
      </w:r>
      <w:r w:rsidR="007418C5">
        <w:t xml:space="preserve"> </w:t>
      </w:r>
      <w:r w:rsidR="00890540">
        <w:t>T</w:t>
      </w:r>
      <w:r w:rsidR="007418C5">
        <w:t>his can work when rebuilding the set for the first few times</w:t>
      </w:r>
      <w:r w:rsidR="00E06B4C">
        <w:t xml:space="preserve"> but after a while</w:t>
      </w:r>
      <w:r w:rsidR="00A34D1C">
        <w:t>,</w:t>
      </w:r>
      <w:r w:rsidR="00E06B4C">
        <w:t xml:space="preserve"> it can become very difficult because there are ticks all over the page.</w:t>
      </w:r>
      <w:r w:rsidR="00E841F7">
        <w:t xml:space="preserve"> Therefore,</w:t>
      </w:r>
      <w:r w:rsidR="0038201C">
        <w:t xml:space="preserve"> having</w:t>
      </w:r>
      <w:r w:rsidR="00E841F7">
        <w:t xml:space="preserve"> </w:t>
      </w:r>
      <w:r w:rsidR="0012084C">
        <w:t>a digital checklist for pieces in a Lego Set</w:t>
      </w:r>
      <w:r w:rsidR="00CE0F23">
        <w:t xml:space="preserve"> would help fix this issue as once you have built the set, the next time you go to rebuild it the checklist will be </w:t>
      </w:r>
      <w:r w:rsidR="00A34D1C">
        <w:t>blank,</w:t>
      </w:r>
      <w:r w:rsidR="00CE0F23">
        <w:t xml:space="preserve"> and you can start all over again</w:t>
      </w:r>
      <w:r w:rsidR="004C2865">
        <w:t>.</w:t>
      </w:r>
    </w:p>
    <w:p w14:paraId="3FE22EB1" w14:textId="65BE7D35" w:rsidR="00116468" w:rsidRDefault="00116468" w:rsidP="00116468">
      <w:r>
        <w:t>For example, you have a Lego set that you have taken apart and put all the pieces in a box along with other Lego pieces, and you would like to rebuild the set, you could do this easily using a digital checklist.</w:t>
      </w:r>
    </w:p>
    <w:p w14:paraId="5916B745" w14:textId="3DB496C8" w:rsidR="00E51515" w:rsidRPr="00E51515" w:rsidRDefault="00116468" w:rsidP="00E51515">
      <w:r>
        <w:t xml:space="preserve">The target users for my project will be 18+ </w:t>
      </w:r>
      <w:r w:rsidRPr="00C639C4">
        <w:t>Lego builders</w:t>
      </w:r>
      <w:r w:rsidR="004D3273">
        <w:t xml:space="preserve">, </w:t>
      </w:r>
      <w:r w:rsidR="001E56E3" w:rsidRPr="00C639C4">
        <w:t>enthusiasts,</w:t>
      </w:r>
      <w:r w:rsidR="004D3273">
        <w:t xml:space="preserve"> and </w:t>
      </w:r>
      <w:r w:rsidRPr="00C639C4">
        <w:t>collectors</w:t>
      </w:r>
      <w:r w:rsidR="00F56DBF">
        <w:t xml:space="preserve"> (</w:t>
      </w:r>
      <w:r w:rsidR="007E29A7">
        <w:t xml:space="preserve">referred to as ‘Lego </w:t>
      </w:r>
      <w:r w:rsidR="007E29A7" w:rsidRPr="00C639C4">
        <w:t>enthusiasts</w:t>
      </w:r>
      <w:r w:rsidR="007E29A7">
        <w:t>’</w:t>
      </w:r>
      <w:r w:rsidR="00B32BA3">
        <w:t xml:space="preserve"> </w:t>
      </w:r>
      <w:r w:rsidR="00E93340">
        <w:t>from now on</w:t>
      </w:r>
      <w:r w:rsidR="00C53136">
        <w:t xml:space="preserve"> for </w:t>
      </w:r>
      <w:r w:rsidR="00C53136" w:rsidRPr="00C53136">
        <w:t>briefness</w:t>
      </w:r>
      <w:r w:rsidR="00F56DBF">
        <w:t>)</w:t>
      </w:r>
      <w:r>
        <w:t xml:space="preserve"> who are looking to build</w:t>
      </w:r>
      <w:r w:rsidR="00280A64">
        <w:t xml:space="preserve"> or </w:t>
      </w:r>
      <w:r>
        <w:t>rebuild a Lego set they own.</w:t>
      </w:r>
    </w:p>
    <w:p w14:paraId="6A58EE16" w14:textId="2460BAE6" w:rsidR="00A751FE" w:rsidRDefault="00A751FE" w:rsidP="00A751FE">
      <w:pPr>
        <w:pStyle w:val="Heading3"/>
      </w:pPr>
      <w:r>
        <w:t>Aim</w:t>
      </w:r>
    </w:p>
    <w:p w14:paraId="6F6F9D35" w14:textId="571E1993" w:rsidR="00C200BB" w:rsidRDefault="00C808BF" w:rsidP="00C200BB">
      <w:r>
        <w:t>The</w:t>
      </w:r>
      <w:r w:rsidR="00760CCC">
        <w:t xml:space="preserve"> key</w:t>
      </w:r>
      <w:r>
        <w:t xml:space="preserve"> aim of this</w:t>
      </w:r>
      <w:r w:rsidR="00C200BB">
        <w:t xml:space="preserve"> project </w:t>
      </w:r>
      <w:r w:rsidR="00390FF6">
        <w:t xml:space="preserve">is </w:t>
      </w:r>
      <w:r w:rsidR="00C200BB">
        <w:t xml:space="preserve">to create a digital </w:t>
      </w:r>
      <w:r w:rsidR="007F680A">
        <w:t>c</w:t>
      </w:r>
      <w:r w:rsidR="00C200BB">
        <w:t xml:space="preserve">hecklist for pieces in a Lego Set. </w:t>
      </w:r>
      <w:r w:rsidR="004546E0">
        <w:t xml:space="preserve">Users </w:t>
      </w:r>
      <w:r w:rsidR="00C200BB">
        <w:t xml:space="preserve">can </w:t>
      </w:r>
      <w:r w:rsidR="000A17AD">
        <w:t>find</w:t>
      </w:r>
      <w:r w:rsidR="00C200BB">
        <w:t xml:space="preserve"> and then </w:t>
      </w:r>
      <w:r w:rsidR="00E52F92">
        <w:t>select</w:t>
      </w:r>
      <w:r w:rsidR="00C200BB">
        <w:t xml:space="preserve"> </w:t>
      </w:r>
      <w:r w:rsidR="00E52F92">
        <w:t>a</w:t>
      </w:r>
      <w:r w:rsidR="00C200BB">
        <w:t xml:space="preserve"> </w:t>
      </w:r>
      <w:r w:rsidR="00E52F92">
        <w:t xml:space="preserve">Lego Set </w:t>
      </w:r>
      <w:r w:rsidR="00C200BB">
        <w:t xml:space="preserve">they would like </w:t>
      </w:r>
      <w:r w:rsidR="007C71A6">
        <w:t xml:space="preserve">to see the </w:t>
      </w:r>
      <w:r w:rsidR="00C200BB">
        <w:t>pieces for.</w:t>
      </w:r>
      <w:r w:rsidR="00BC7015">
        <w:t xml:space="preserve"> </w:t>
      </w:r>
      <w:r w:rsidR="00390FF6">
        <w:t>They</w:t>
      </w:r>
      <w:r w:rsidR="00BC7015">
        <w:t xml:space="preserve"> can then</w:t>
      </w:r>
      <w:r w:rsidR="00C200BB">
        <w:t xml:space="preserve"> </w:t>
      </w:r>
      <w:r w:rsidR="00E74D2B">
        <w:t>view</w:t>
      </w:r>
      <w:r w:rsidR="009277BD">
        <w:t xml:space="preserve"> </w:t>
      </w:r>
      <w:r w:rsidR="00E1725B">
        <w:t>all</w:t>
      </w:r>
      <w:r w:rsidR="00C200BB">
        <w:t xml:space="preserve"> the pieces </w:t>
      </w:r>
      <w:r w:rsidR="00027024">
        <w:t>in</w:t>
      </w:r>
      <w:r w:rsidR="00DE1D2E">
        <w:t xml:space="preserve">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12A49295" w14:textId="62063F35" w:rsidR="00FC0C3F" w:rsidRPr="00FC0C3F" w:rsidRDefault="00356042" w:rsidP="00416907">
      <w:pPr>
        <w:pStyle w:val="Heading3"/>
      </w:pPr>
      <w:bookmarkStart w:id="1" w:name="_Toc88311793"/>
      <w:r>
        <w:t>O</w:t>
      </w:r>
      <w:r w:rsidR="00C643A7">
        <w:t>bjectives</w:t>
      </w:r>
      <w:bookmarkEnd w:id="1"/>
    </w:p>
    <w:p w14:paraId="303B9BE4" w14:textId="765C6FDB" w:rsidR="009272F6" w:rsidRDefault="009272F6" w:rsidP="002A49D8">
      <w:pPr>
        <w:pStyle w:val="ListParagraph"/>
        <w:numPr>
          <w:ilvl w:val="0"/>
          <w:numId w:val="10"/>
        </w:numPr>
      </w:pPr>
      <w:r>
        <w:t xml:space="preserve">Write a program to connect to </w:t>
      </w:r>
      <w:r w:rsidR="00005B3B">
        <w:t>a</w:t>
      </w:r>
      <w:r w:rsidR="008A0B30">
        <w:t xml:space="preserve"> Lego Set </w:t>
      </w:r>
      <w:r w:rsidR="00005B3B">
        <w:t>API</w:t>
      </w:r>
      <w:r>
        <w:t xml:space="preserve"> and retrieve data</w:t>
      </w:r>
    </w:p>
    <w:p w14:paraId="00BE924C" w14:textId="39A0E239" w:rsidR="009B5D95" w:rsidRDefault="009B5D95" w:rsidP="002A49D8">
      <w:pPr>
        <w:pStyle w:val="ListParagraph"/>
        <w:numPr>
          <w:ilvl w:val="0"/>
          <w:numId w:val="10"/>
        </w:numPr>
      </w:pPr>
      <w:r>
        <w:t>Learn how to turn JSON files into a class</w:t>
      </w:r>
    </w:p>
    <w:p w14:paraId="3B899FFC" w14:textId="389E04FF"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w:t>
      </w:r>
      <w:proofErr w:type="gramStart"/>
      <w:r w:rsidR="00B73DAD">
        <w:t>Controller</w:t>
      </w:r>
      <w:r w:rsidR="00925362">
        <w:t>(</w:t>
      </w:r>
      <w:proofErr w:type="gramEnd"/>
      <w:r w:rsidR="00925362">
        <w:t>MVC)</w:t>
      </w:r>
      <w:r w:rsidR="00B73DAD">
        <w:t xml:space="preserve"> framework</w:t>
      </w:r>
    </w:p>
    <w:p w14:paraId="7659ED70" w14:textId="3DFA751C" w:rsidR="003C344A" w:rsidRDefault="003C344A" w:rsidP="002A49D8">
      <w:pPr>
        <w:pStyle w:val="ListParagraph"/>
        <w:numPr>
          <w:ilvl w:val="0"/>
          <w:numId w:val="10"/>
        </w:numPr>
      </w:pPr>
      <w:r>
        <w:t xml:space="preserve">Design </w:t>
      </w:r>
      <w:r w:rsidR="00F20F47">
        <w:t>a cross-platform</w:t>
      </w:r>
      <w:r>
        <w:t xml:space="preserve"> </w:t>
      </w:r>
      <w:r w:rsidR="00A26E00">
        <w:t>website (view) f</w:t>
      </w:r>
      <w:r w:rsidR="00A13335">
        <w:t xml:space="preserve">rom which </w:t>
      </w:r>
      <w:r w:rsidR="00A26E00">
        <w:t xml:space="preserve">users </w:t>
      </w:r>
      <w:r w:rsidR="00A13335">
        <w:t>can use the system</w:t>
      </w:r>
    </w:p>
    <w:p w14:paraId="1C7E9ABA" w14:textId="43EE834D" w:rsidR="00CB5A89" w:rsidRDefault="00CB5A89" w:rsidP="00CB5A89">
      <w:pPr>
        <w:pStyle w:val="ListParagraph"/>
        <w:numPr>
          <w:ilvl w:val="0"/>
          <w:numId w:val="10"/>
        </w:numPr>
      </w:pPr>
      <w:r>
        <w:t xml:space="preserve">Implement </w:t>
      </w:r>
      <w:r>
        <w:t xml:space="preserve">a </w:t>
      </w:r>
      <w:r>
        <w:t>cross-platform website (view) from which users can use the system</w:t>
      </w:r>
    </w:p>
    <w:p w14:paraId="1ABFDE13" w14:textId="3EB4B304" w:rsidR="00B73DAD" w:rsidRDefault="00D95546" w:rsidP="002A49D8">
      <w:pPr>
        <w:pStyle w:val="ListParagraph"/>
        <w:numPr>
          <w:ilvl w:val="0"/>
          <w:numId w:val="10"/>
        </w:numPr>
      </w:pPr>
      <w:r>
        <w:t xml:space="preserve">Design </w:t>
      </w:r>
      <w:r w:rsidR="009B344E">
        <w:t>a way for users to save progress on a checklist</w:t>
      </w:r>
    </w:p>
    <w:p w14:paraId="685A3D97" w14:textId="0822476C" w:rsidR="00885A2D" w:rsidRDefault="00885A2D" w:rsidP="00885A2D">
      <w:pPr>
        <w:pStyle w:val="ListParagraph"/>
        <w:numPr>
          <w:ilvl w:val="0"/>
          <w:numId w:val="10"/>
        </w:numPr>
      </w:pPr>
      <w:r>
        <w:t>I</w:t>
      </w:r>
      <w:r>
        <w:t>mplement a way for users to save progress on a checklist</w:t>
      </w:r>
    </w:p>
    <w:p w14:paraId="3A060741" w14:textId="08A2F9CC" w:rsidR="00ED2838" w:rsidRDefault="00ED2838" w:rsidP="002A49D8">
      <w:pPr>
        <w:pStyle w:val="ListParagraph"/>
        <w:numPr>
          <w:ilvl w:val="0"/>
          <w:numId w:val="10"/>
        </w:numPr>
      </w:pPr>
    </w:p>
    <w:p w14:paraId="6F51171D" w14:textId="77777777" w:rsidR="00C643A7" w:rsidRDefault="00C643A7" w:rsidP="00C200BB"/>
    <w:p w14:paraId="4A2E49C6" w14:textId="26BE5860" w:rsidR="006D21A5" w:rsidRDefault="006D21A5" w:rsidP="00C200BB">
      <w:r>
        <w:t>Challenges I expect to face during the project are</w:t>
      </w:r>
    </w:p>
    <w:p w14:paraId="26D295F7" w14:textId="25B0F9A3" w:rsidR="006D21A5" w:rsidRDefault="006D21A5" w:rsidP="006D21A5">
      <w:pPr>
        <w:pStyle w:val="ListParagraph"/>
        <w:numPr>
          <w:ilvl w:val="0"/>
          <w:numId w:val="1"/>
        </w:numPr>
      </w:pPr>
      <w:r>
        <w:t xml:space="preserve">Linking </w:t>
      </w:r>
      <w:r w:rsidR="00437437">
        <w:t>a</w:t>
      </w:r>
      <w:r w:rsidR="000B2964">
        <w:t xml:space="preserve"> Lego Set</w:t>
      </w:r>
      <w:r w:rsidR="00437437">
        <w:t xml:space="preserve"> API</w:t>
      </w:r>
      <w:r w:rsidR="005F486B">
        <w:t xml:space="preserve"> </w:t>
      </w:r>
      <w:r w:rsidR="00187F6E">
        <w:t xml:space="preserve">to a </w:t>
      </w:r>
      <w:r w:rsidR="00ED2838">
        <w:t>program</w:t>
      </w:r>
    </w:p>
    <w:p w14:paraId="41461D36" w14:textId="13166E22" w:rsidR="00ED2838" w:rsidRDefault="00ED2838" w:rsidP="006D21A5">
      <w:pPr>
        <w:pStyle w:val="ListParagraph"/>
        <w:numPr>
          <w:ilvl w:val="0"/>
          <w:numId w:val="1"/>
        </w:numPr>
      </w:pPr>
      <w:r>
        <w:t xml:space="preserve">Transforming data from a JSON file </w:t>
      </w:r>
      <w:r w:rsidR="00437437">
        <w:t>in</w:t>
      </w:r>
      <w:r>
        <w:t>to a class</w:t>
      </w:r>
    </w:p>
    <w:p w14:paraId="3E7DE903" w14:textId="6295CC09" w:rsidR="00B45343" w:rsidRDefault="00B45343" w:rsidP="006D21A5">
      <w:pPr>
        <w:pStyle w:val="ListParagraph"/>
        <w:numPr>
          <w:ilvl w:val="0"/>
          <w:numId w:val="1"/>
        </w:numPr>
      </w:pPr>
      <w:r>
        <w:t xml:space="preserve">Developing a cross-platform </w:t>
      </w:r>
      <w:r w:rsidR="001C3CAF">
        <w:t>website</w:t>
      </w:r>
    </w:p>
    <w:p w14:paraId="27C15687" w14:textId="77777777" w:rsidR="0080552A" w:rsidRDefault="0080552A" w:rsidP="0080552A"/>
    <w:p w14:paraId="313C6A09" w14:textId="06501268" w:rsidR="00590A62" w:rsidRDefault="00590A62" w:rsidP="00885B7E">
      <w:pPr>
        <w:pStyle w:val="Heading2"/>
      </w:pPr>
      <w:bookmarkStart w:id="2" w:name="_Toc88311794"/>
      <w:r w:rsidRPr="00590A62">
        <w:t>Survey of Literature/Information Sources</w:t>
      </w:r>
      <w:bookmarkEnd w:id="2"/>
    </w:p>
    <w:p w14:paraId="7AC47974" w14:textId="26BA1897" w:rsidR="00590A62" w:rsidRDefault="00590A62" w:rsidP="00590A62"/>
    <w:p w14:paraId="7A2227B5" w14:textId="1B219EF0" w:rsidR="00C153F0" w:rsidRPr="003B4A59" w:rsidRDefault="00890832" w:rsidP="00590A62">
      <w:pPr>
        <w:rPr>
          <w:vertAlign w:val="subscript"/>
        </w:rPr>
      </w:pPr>
      <w:r>
        <w:lastRenderedPageBreak/>
        <w:t>To begin with</w:t>
      </w:r>
      <w:r w:rsidR="00B86DAC">
        <w:t>,</w:t>
      </w:r>
      <w:r>
        <w:t xml:space="preserve">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084554">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084554">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w:t>
      </w:r>
      <w:r w:rsidR="00B86DAC">
        <w:t>with</w:t>
      </w:r>
      <w:r w:rsidR="001C401E">
        <w:t xml:space="preserve">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w:t>
      </w:r>
      <w:proofErr w:type="gramStart"/>
      <w:r w:rsidR="005D5E7B">
        <w:t xml:space="preserve">set </w:t>
      </w:r>
      <w:r w:rsidR="00B15CA1">
        <w:t>returns</w:t>
      </w:r>
      <w:proofErr w:type="gramEnd"/>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another call to the </w:t>
      </w:r>
      <w:r w:rsidR="00795DFD">
        <w:t>API</w:t>
      </w:r>
      <w:r w:rsidR="00B86DAC">
        <w:t xml:space="preserve"> needs to be perf</w:t>
      </w:r>
      <w:r w:rsidR="007A1234">
        <w:t>or</w:t>
      </w:r>
      <w:r w:rsidR="00B86DAC">
        <w:t>med</w:t>
      </w:r>
      <w:r w:rsidR="00291594">
        <w:t>. This returns a list containing each part however this cannot be ordered using the API.</w:t>
      </w:r>
    </w:p>
    <w:p w14:paraId="56386EDE" w14:textId="42B84CAE"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1981B8C5" w14:textId="61B927DB" w:rsidR="00FB3884" w:rsidRDefault="00E60383" w:rsidP="00590A62">
      <w:r>
        <w:t>My questionnaire received a reasonable number of responses (20 responses) and f</w:t>
      </w:r>
      <w:r w:rsidR="00BD2A3D">
        <w:t>rom the results of this questionnaire</w:t>
      </w:r>
      <w:r w:rsidR="00E564CE">
        <w:t xml:space="preserve"> (see </w:t>
      </w:r>
      <w:r w:rsidR="00E564CE">
        <w:rPr>
          <w:b/>
          <w:bCs/>
        </w:rPr>
        <w:t>Appendix B</w:t>
      </w:r>
      <w:r w:rsidR="00E564CE">
        <w:t>)</w:t>
      </w:r>
      <w:r w:rsidR="00204C8D">
        <w:t>, I was able to decide on certain features</w:t>
      </w:r>
      <w:r w:rsidR="00192609">
        <w:t xml:space="preserve"> and requirements for my project.</w:t>
      </w:r>
    </w:p>
    <w:p w14:paraId="173AE529" w14:textId="4959CCB2" w:rsidR="00BD73D2" w:rsidRPr="00BD73D2" w:rsidRDefault="00BD73D2" w:rsidP="00590A62">
      <w:r>
        <w:t xml:space="preserve">Question 1 showed me that </w:t>
      </w:r>
      <w:proofErr w:type="gramStart"/>
      <w:r>
        <w:t>the majority of</w:t>
      </w:r>
      <w:proofErr w:type="gramEnd"/>
      <w:r>
        <w:t xml:space="preserve"> users (75% see </w:t>
      </w:r>
      <w:r>
        <w:rPr>
          <w:b/>
          <w:bCs/>
        </w:rPr>
        <w:t>Appendix B</w:t>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0670B303" w14:textId="77777777" w:rsidR="00BD2A3D" w:rsidRDefault="00BD2A3D" w:rsidP="00590A62"/>
    <w:p w14:paraId="3D1BA0DE" w14:textId="2FDE84B5" w:rsidR="00AF3034" w:rsidRDefault="00BD2A3D" w:rsidP="00AF3034">
      <w:r>
        <w:t>I also learnt from</w:t>
      </w:r>
      <w:r w:rsidR="002A2C3A">
        <w:t xml:space="preserve"> questions</w:t>
      </w:r>
      <w:r w:rsidR="00A3182F">
        <w:t xml:space="preserve"> answers to</w:t>
      </w:r>
      <w:r w:rsidR="002A2C3A">
        <w:t xml:space="preserve"> 2 and 3</w:t>
      </w:r>
      <w:r w:rsidR="00597541">
        <w:t xml:space="preserve"> (see </w:t>
      </w:r>
      <w:r w:rsidR="00597541">
        <w:rPr>
          <w:b/>
          <w:bCs/>
        </w:rPr>
        <w:t>Appendix B</w:t>
      </w:r>
      <w:r w:rsidR="00597541">
        <w:t>)</w:t>
      </w:r>
      <w:r w:rsidR="00C376C6">
        <w:t xml:space="preserve"> that </w:t>
      </w:r>
      <w:r w:rsidR="00792021">
        <w:t xml:space="preserve">Lego </w:t>
      </w:r>
      <w:r w:rsidR="00792021" w:rsidRPr="00C639C4">
        <w:t>enthusiasts</w:t>
      </w:r>
      <w:r w:rsidR="00792021">
        <w:t xml:space="preserve"> </w:t>
      </w:r>
      <w:r w:rsidR="00C376C6">
        <w:t xml:space="preserve">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084554">
        <w:t>[4]</w:t>
      </w:r>
      <w:r w:rsidR="00C376C6">
        <w:fldChar w:fldCharType="end"/>
      </w:r>
      <w:r w:rsidR="00C376C6">
        <w:t xml:space="preserve">. </w:t>
      </w:r>
      <w:r w:rsidR="00197D3C">
        <w:t>I found that o</w:t>
      </w:r>
      <w:r w:rsidR="00C376C6">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w:t>
      </w:r>
      <w:r w:rsidR="007A1234">
        <w:t>al</w:t>
      </w:r>
      <w:r w:rsidR="004D6A43">
        <w:t xml:space="preserve">ly </w:t>
      </w:r>
      <w:r w:rsidR="004213C9">
        <w:t>decreased</w:t>
      </w:r>
      <w:r w:rsidR="004D6A43">
        <w:t xml:space="preserve"> how many </w:t>
      </w:r>
      <w:r w:rsidR="004213C9">
        <w:t>pieces they needed</w:t>
      </w:r>
      <w:r w:rsidR="004D6A43">
        <w:t xml:space="preserve"> so</w:t>
      </w:r>
      <w:r w:rsidR="00AF3034">
        <w:t xml:space="preserve"> are missing one, or </w:t>
      </w:r>
      <w:r w:rsidR="004213C9">
        <w:t>the opposite where they increase the number they need but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30299D34" w:rsidR="005F23F9" w:rsidRDefault="001E52D9" w:rsidP="00590A62">
      <w:r>
        <w:t xml:space="preserve">The </w:t>
      </w:r>
      <w:r w:rsidR="00AB3FFA">
        <w:t xml:space="preserve">answers from question 3 (see </w:t>
      </w:r>
      <w:r w:rsidR="00AB3FFA">
        <w:rPr>
          <w:b/>
          <w:bCs/>
        </w:rPr>
        <w:t>Appendix B</w:t>
      </w:r>
      <w:r w:rsidR="00AB3FFA">
        <w:t xml:space="preserve">) </w:t>
      </w:r>
      <w:r>
        <w:t xml:space="preserve">also show some people currently use </w:t>
      </w:r>
      <w:r w:rsidR="007A1234">
        <w:t xml:space="preserve">the </w:t>
      </w:r>
      <w:r>
        <w:t xml:space="preserve">Rebrickable website </w:t>
      </w:r>
      <w:r>
        <w:fldChar w:fldCharType="begin"/>
      </w:r>
      <w:r>
        <w:instrText xml:space="preserve"> REF _Ref88126631 \r \h </w:instrText>
      </w:r>
      <w:r>
        <w:fldChar w:fldCharType="separate"/>
      </w:r>
      <w:r w:rsidR="00084554">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w:t>
      </w:r>
      <w:proofErr w:type="gramStart"/>
      <w:r w:rsidR="005F23F9">
        <w:t>i.e.</w:t>
      </w:r>
      <w:proofErr w:type="gramEnd"/>
      <w:r w:rsidR="005F23F9">
        <w:t xml:space="preserve"> Set Name) and filter by a range of year released, range of the number of parts and also filter by themes.</w:t>
      </w:r>
      <w:r>
        <w:t xml:space="preserve"> </w:t>
      </w:r>
      <w:r w:rsidR="005F23F9">
        <w:t>On the page of a set (</w:t>
      </w:r>
      <w:proofErr w:type="gramStart"/>
      <w:r w:rsidR="005F23F9">
        <w:t>e.g.</w:t>
      </w:r>
      <w:proofErr w:type="gramEnd"/>
      <w:r w:rsidR="005F23F9">
        <w:t xml:space="preserve"> this Lego Set </w:t>
      </w:r>
      <w:r w:rsidR="007C7377">
        <w:fldChar w:fldCharType="begin"/>
      </w:r>
      <w:r w:rsidR="007C7377">
        <w:instrText xml:space="preserve"> REF _Ref88126615 \r \h </w:instrText>
      </w:r>
      <w:r w:rsidR="007C7377">
        <w:fldChar w:fldCharType="separate"/>
      </w:r>
      <w:r w:rsidR="00084554">
        <w:t>[6]</w:t>
      </w:r>
      <w:r w:rsidR="007C7377">
        <w:fldChar w:fldCharType="end"/>
      </w:r>
      <w:r w:rsidR="005F23F9">
        <w:t xml:space="preserve">) users can see a list of all parts, the instructions, pictures of the Lego set, year released, number of parts etc. Here if the user has an </w:t>
      </w:r>
      <w:proofErr w:type="gramStart"/>
      <w:r w:rsidR="005F23F9">
        <w:t>account</w:t>
      </w:r>
      <w:proofErr w:type="gramEnd"/>
      <w:r w:rsidR="005F23F9">
        <w:t xml:space="preserve">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w:t>
      </w:r>
      <w:proofErr w:type="gramStart"/>
      <w:r w:rsidR="005F23F9">
        <w:t>has to</w:t>
      </w:r>
      <w:proofErr w:type="gramEnd"/>
      <w:r w:rsidR="005F23F9">
        <w:t xml:space="preserve"> delete it from the list meaning you can’t undo the change, also users can change the number of certain pieces </w:t>
      </w:r>
      <w:r w:rsidR="005F23F9">
        <w:lastRenderedPageBreak/>
        <w:t xml:space="preserve">needed but not see </w:t>
      </w:r>
      <w:r w:rsidR="007478CD">
        <w:t xml:space="preserve">the </w:t>
      </w:r>
      <w:r w:rsidR="005F23F9">
        <w:t>original number (like BrickLink</w:t>
      </w:r>
      <w:r w:rsidR="007A1234">
        <w:t xml:space="preserve"> see above</w:t>
      </w:r>
      <w:r w:rsidR="005F23F9">
        <w:t>). This is primarily due to the fact the tool is meant to help users buy Lego pieces for a set, also the same as Bricklink, but can be used as a makeshift checklist.</w:t>
      </w:r>
    </w:p>
    <w:p w14:paraId="67979428" w14:textId="4DEC7A9C" w:rsidR="00AF3034" w:rsidRDefault="00F100BB" w:rsidP="00590A62">
      <w:r>
        <w:t>Overall,</w:t>
      </w:r>
      <w:r w:rsidR="001C7060">
        <w:t xml:space="preserve"> the results of questions 2 and 3 (see </w:t>
      </w:r>
      <w:r w:rsidR="001C7060">
        <w:rPr>
          <w:b/>
          <w:bCs/>
        </w:rPr>
        <w:t>Appendix B</w:t>
      </w:r>
      <w:r w:rsidR="001C7060">
        <w:t>) ha</w:t>
      </w:r>
      <w:r w:rsidR="007478CD">
        <w:t>s</w:t>
      </w:r>
      <w:r w:rsidR="001C7060">
        <w:t xml:space="preserve"> helped me find and research similar software and help</w:t>
      </w:r>
      <w:r w:rsidR="007478CD">
        <w:t>ed</w:t>
      </w:r>
      <w:r w:rsidR="001C7060">
        <w:t xml:space="preserve"> give me ideas </w:t>
      </w:r>
      <w:r w:rsidR="00745D20">
        <w:t>on what would be useful to use from them.</w:t>
      </w:r>
    </w:p>
    <w:p w14:paraId="18187B4A" w14:textId="25914B6A" w:rsidR="00BB541A" w:rsidRDefault="001C7060" w:rsidP="00590A62">
      <w:r>
        <w:t>The results of question 4</w:t>
      </w:r>
      <w:r w:rsidR="00C31486">
        <w:t xml:space="preserve"> (see </w:t>
      </w:r>
      <w:r w:rsidR="00C31486">
        <w:rPr>
          <w:b/>
          <w:bCs/>
        </w:rPr>
        <w:t>Appendix B</w:t>
      </w:r>
      <w:r w:rsidR="00C31486">
        <w:t xml:space="preserve">) provided lots of useful </w:t>
      </w:r>
      <w:r w:rsidR="00F270F2">
        <w:t>information</w:t>
      </w:r>
      <w:r w:rsidR="00C80FD2">
        <w:t xml:space="preserve"> about how users would like to search for a Lego set.</w:t>
      </w:r>
      <w:r w:rsidR="003221E8">
        <w:t xml:space="preserve"> </w:t>
      </w:r>
      <w:r w:rsidR="000221A6">
        <w:t xml:space="preserve">Some of the answers w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41A8F977" w:rsidR="00603F4B" w:rsidRDefault="00603F4B" w:rsidP="00590A62">
      <w:r>
        <w:t xml:space="preserve">The answers to the ‘Set Pieces’ section of question 4 (see </w:t>
      </w:r>
      <w:r>
        <w:rPr>
          <w:b/>
          <w:bCs/>
        </w:rPr>
        <w:t>Appendix B</w:t>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w:t>
      </w:r>
      <w:proofErr w:type="gramStart"/>
      <w:r w:rsidR="00F9543B">
        <w:t>the majority of</w:t>
      </w:r>
      <w:proofErr w:type="gramEnd"/>
      <w:r w:rsidR="00F9543B">
        <w:t xml:space="preserve">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6A953E9A" w14:textId="49226130" w:rsidR="00E157A6" w:rsidRDefault="00AC6966" w:rsidP="00590A62">
      <w:r>
        <w:t xml:space="preserve">The results of Question </w:t>
      </w:r>
      <w:r w:rsidR="00B2769D">
        <w:t xml:space="preserve">5 (see </w:t>
      </w:r>
      <w:r w:rsidR="00B2769D">
        <w:rPr>
          <w:b/>
          <w:bCs/>
        </w:rPr>
        <w:t>Appendix B</w:t>
      </w:r>
      <w:r w:rsidR="00B2769D">
        <w:t>)</w:t>
      </w:r>
      <w:r w:rsidR="00670BC6">
        <w:t xml:space="preserve"> show that </w:t>
      </w:r>
      <w:r w:rsidR="000E4B25">
        <w:t>most</w:t>
      </w:r>
      <w:r w:rsidR="00670BC6">
        <w:t xml:space="preserve"> </w:t>
      </w:r>
      <w:r w:rsidR="000E4B25">
        <w:t>people</w:t>
      </w:r>
      <w:r w:rsidR="00670BC6">
        <w:t xml:space="preserve"> </w:t>
      </w:r>
      <w:r w:rsidR="00A71CAE">
        <w:t>find it important</w:t>
      </w:r>
      <w:r w:rsidR="00856F68">
        <w:t xml:space="preserve"> or </w:t>
      </w:r>
      <w:r w:rsidR="00A71CAE">
        <w:t xml:space="preserve">very important that </w:t>
      </w:r>
      <w:r w:rsidR="00FB608B">
        <w:t>a</w:t>
      </w:r>
      <w:r w:rsidR="00465FE8">
        <w:t xml:space="preserve">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w:t>
      </w:r>
      <w:r w:rsidR="00FB608B">
        <w:t>,</w:t>
      </w:r>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as key to people.</w:t>
      </w:r>
      <w:r w:rsidR="008E7032">
        <w:t xml:space="preserve"> </w:t>
      </w:r>
      <w:r w:rsidR="00D35617">
        <w:t>Finally,</w:t>
      </w:r>
      <w:r w:rsidR="00F846B8">
        <w:t xml:space="preserve"> having a link to buy a missing Lego piec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68136486" w14:textId="1E0060CE" w:rsidR="001C7060" w:rsidRDefault="0050471A" w:rsidP="00590A62">
      <w:r>
        <w:t xml:space="preserve">Question 6 results (see </w:t>
      </w:r>
      <w:r>
        <w:rPr>
          <w:b/>
          <w:bCs/>
        </w:rPr>
        <w:t>Appendix B</w:t>
      </w:r>
      <w:r>
        <w:t xml:space="preserve">) </w:t>
      </w:r>
      <w:r w:rsidR="00906E90">
        <w:t>show</w:t>
      </w:r>
      <w:r w:rsidR="00D40D36">
        <w:t>s</w:t>
      </w:r>
      <w:r w:rsidR="00E87EE8">
        <w:t xml:space="preserve"> that it is very important to </w:t>
      </w:r>
      <w:r w:rsidR="00D40D36">
        <w:t xml:space="preserve">most people (17 peopl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774551">
        <w:t xml:space="preserve"> </w:t>
      </w:r>
      <w:r w:rsidR="00A37369">
        <w:t xml:space="preserve">as is </w:t>
      </w:r>
      <w:r w:rsidR="00FA751E">
        <w:t xml:space="preserve">being able to save Lego </w:t>
      </w:r>
      <w:r w:rsidR="006465C9">
        <w:t>sets,</w:t>
      </w:r>
      <w:r w:rsidR="00FA751E">
        <w:t xml:space="preserve"> they own</w:t>
      </w:r>
      <w:r w:rsidR="0047072D">
        <w:t xml:space="preserve"> to a list</w:t>
      </w:r>
      <w:r w:rsidR="00DA52E3">
        <w:t xml:space="preserve"> meaning this </w:t>
      </w:r>
      <w:r w:rsidR="00FB608B">
        <w:t>is</w:t>
      </w:r>
      <w:r w:rsidR="00DA52E3">
        <w:t xml:space="preserve"> also key</w:t>
      </w:r>
      <w:r w:rsidR="002A2C87">
        <w:t>.</w:t>
      </w:r>
      <w:r w:rsidR="00CE3BE2">
        <w:t xml:space="preserve"> </w:t>
      </w:r>
      <w:r w:rsidR="00A719DD">
        <w:t xml:space="preserve">The </w:t>
      </w:r>
      <w:r w:rsidR="00CE3BE2">
        <w:t>response</w:t>
      </w:r>
      <w:r w:rsidR="00A719DD">
        <w:t>s to having a favourites list for Lego sets</w:t>
      </w:r>
      <w:r w:rsidR="00CE3BE2">
        <w:t xml:space="preserve"> </w:t>
      </w:r>
      <w:r w:rsidR="00FB608B">
        <w:t>are</w:t>
      </w:r>
      <w:r w:rsidR="00CE3BE2">
        <w:t xml:space="preserve"> very mixed but mostly positive showing that it </w:t>
      </w:r>
      <w:r w:rsidR="00AE5AED">
        <w:t>would be nice to have but not key</w:t>
      </w:r>
      <w:r w:rsidR="00CE3BE2">
        <w:t>.</w:t>
      </w:r>
    </w:p>
    <w:p w14:paraId="3B7493D7" w14:textId="0F8E81AD" w:rsidR="00206D75" w:rsidRDefault="00B845EB" w:rsidP="00206D75">
      <w:r>
        <w:t xml:space="preserve">From the responses to question 6 </w:t>
      </w:r>
      <w:r w:rsidR="00206D75">
        <w:t>I</w:t>
      </w:r>
      <w:r w:rsidR="007057E3">
        <w:t xml:space="preserve"> </w:t>
      </w:r>
      <w:r w:rsidR="002F10BE">
        <w:t xml:space="preserve">went and </w:t>
      </w:r>
      <w:r w:rsidR="00206D75">
        <w:t>found an API (Brickset API</w:t>
      </w:r>
      <w:r w:rsidR="002F0F3B">
        <w:t xml:space="preserve"> </w:t>
      </w:r>
      <w:r w:rsidR="002F0F3B">
        <w:fldChar w:fldCharType="begin"/>
      </w:r>
      <w:r w:rsidR="002F0F3B">
        <w:instrText xml:space="preserve"> REF _Ref88126815 \r \h </w:instrText>
      </w:r>
      <w:r w:rsidR="002F0F3B">
        <w:fldChar w:fldCharType="separate"/>
      </w:r>
      <w:r w:rsidR="00084554">
        <w:t>[7]</w:t>
      </w:r>
      <w:r w:rsidR="002F0F3B">
        <w:fldChar w:fldCharType="end"/>
      </w:r>
      <w:r w:rsidR="00206D75">
        <w:t xml:space="preserve">) that I can use </w:t>
      </w:r>
      <w:r w:rsidR="00FB608B">
        <w:t xml:space="preserve">to </w:t>
      </w:r>
      <w:r w:rsidR="00206D75">
        <w:t xml:space="preserve">retrieve Lego set instructions (as the current Rebrickable API cannot do this), but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 so I will use Rebrickable API for this</w:t>
      </w:r>
      <w:r w:rsidR="00ED0714">
        <w:t>.</w:t>
      </w:r>
    </w:p>
    <w:p w14:paraId="7E6C409E" w14:textId="5F242945" w:rsidR="00263951" w:rsidRDefault="00263951" w:rsidP="00206D75">
      <w:r>
        <w:t>Finally</w:t>
      </w:r>
      <w:r w:rsidR="001A1382">
        <w:t>,</w:t>
      </w:r>
      <w:r>
        <w:t xml:space="preserve"> the results of question 7 (see </w:t>
      </w:r>
      <w:r>
        <w:rPr>
          <w:b/>
          <w:bCs/>
        </w:rPr>
        <w:t>Appendix B</w:t>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w:t>
      </w:r>
      <w:r w:rsidR="00FB608B">
        <w:t>XML</w:t>
      </w:r>
      <w:r w:rsidR="004E1948">
        <w:t xml:space="preserve"> files like a Bricklink </w:t>
      </w:r>
      <w:r w:rsidR="004E1948">
        <w:fldChar w:fldCharType="begin"/>
      </w:r>
      <w:r w:rsidR="004E1948">
        <w:instrText xml:space="preserve"> REF _Ref88490730 \r \h </w:instrText>
      </w:r>
      <w:r w:rsidR="004E1948">
        <w:fldChar w:fldCharType="separate"/>
      </w:r>
      <w:r w:rsidR="004E1948">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885B7E">
      <w:pPr>
        <w:pStyle w:val="Heading2"/>
      </w:pPr>
      <w:bookmarkStart w:id="3" w:name="_Toc88311795"/>
      <w:r>
        <w:lastRenderedPageBreak/>
        <w:t>Requirements</w:t>
      </w:r>
      <w:bookmarkEnd w:id="3"/>
    </w:p>
    <w:p w14:paraId="71E7225F" w14:textId="77777777" w:rsidR="00E725B9" w:rsidRDefault="00E725B9" w:rsidP="00E725B9">
      <w:pPr>
        <w:pStyle w:val="Heading3"/>
      </w:pPr>
      <w:bookmarkStart w:id="4" w:name="_Toc88311796"/>
      <w:r>
        <w:t>Key Features:</w:t>
      </w:r>
      <w:bookmarkEnd w:id="4"/>
    </w:p>
    <w:p w14:paraId="69A3202F" w14:textId="4E28DF6D" w:rsidR="00F05B02" w:rsidRDefault="009D3C78" w:rsidP="00E725B9">
      <w:pPr>
        <w:pStyle w:val="ListParagraph"/>
        <w:numPr>
          <w:ilvl w:val="0"/>
          <w:numId w:val="2"/>
        </w:numPr>
      </w:pPr>
      <w:r>
        <w:t>The system m</w:t>
      </w:r>
      <w:r w:rsidR="00F05B02">
        <w:t xml:space="preserve">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78DB1E5F" w:rsidR="0089122F" w:rsidRDefault="00662048" w:rsidP="00E725B9">
      <w:pPr>
        <w:pStyle w:val="ListParagraph"/>
        <w:numPr>
          <w:ilvl w:val="0"/>
          <w:numId w:val="2"/>
        </w:numPr>
      </w:pPr>
      <w:r>
        <w:t>The system m</w:t>
      </w:r>
      <w:r w:rsidR="0089122F">
        <w:t xml:space="preserve">ust display a list of all Lego sets stored in Rebrickable API </w:t>
      </w:r>
      <w:r w:rsidR="00591A9A">
        <w:fldChar w:fldCharType="begin"/>
      </w:r>
      <w:r w:rsidR="00591A9A">
        <w:instrText xml:space="preserve"> REF _Ref88054215 \r \h </w:instrText>
      </w:r>
      <w:r w:rsidR="00591A9A">
        <w:fldChar w:fldCharType="separate"/>
      </w:r>
      <w:r w:rsidR="00084554">
        <w:t>[2]</w:t>
      </w:r>
      <w:r w:rsidR="00591A9A">
        <w:fldChar w:fldCharType="end"/>
      </w:r>
    </w:p>
    <w:p w14:paraId="4B1E85B4" w14:textId="323BC677" w:rsidR="00E725B9" w:rsidRDefault="00662048" w:rsidP="00E725B9">
      <w:pPr>
        <w:pStyle w:val="ListParagraph"/>
        <w:numPr>
          <w:ilvl w:val="0"/>
          <w:numId w:val="2"/>
        </w:numPr>
      </w:pPr>
      <w:r>
        <w:t xml:space="preserve">The system must </w:t>
      </w:r>
      <w:r w:rsidR="00333A1F">
        <w:t>have a</w:t>
      </w:r>
      <w:r w:rsidR="00E725B9">
        <w:t xml:space="preserve"> search feature 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w:t>
      </w:r>
      <w:proofErr w:type="gramStart"/>
      <w:r w:rsidR="007F0038">
        <w:t>e.g.</w:t>
      </w:r>
      <w:proofErr w:type="gramEnd"/>
      <w:r w:rsidR="007F0038">
        <w:t xml:space="preserve">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E725B9">
        <w:t xml:space="preserve">, </w:t>
      </w:r>
      <w:r w:rsidR="00E150BC">
        <w:t xml:space="preserve">set </w:t>
      </w:r>
      <w:r w:rsidR="002D7F8F">
        <w:t>t</w:t>
      </w:r>
      <w:r w:rsidR="00E725B9">
        <w:t>heme</w:t>
      </w:r>
      <w:r w:rsidR="007E6533">
        <w:t>.</w:t>
      </w:r>
    </w:p>
    <w:p w14:paraId="002151B3" w14:textId="19C63A8F" w:rsidR="00F52D2B" w:rsidRDefault="008169BD" w:rsidP="00F52D2B">
      <w:pPr>
        <w:pStyle w:val="ListParagraph"/>
        <w:numPr>
          <w:ilvl w:val="0"/>
          <w:numId w:val="2"/>
        </w:numPr>
      </w:pPr>
      <w:r>
        <w:t>Users</w:t>
      </w:r>
      <w:r w:rsidR="00662048">
        <w:t xml:space="preserve"> must</w:t>
      </w:r>
      <w:r w:rsidR="00817613">
        <w:t xml:space="preserve"> be able to ‘c</w:t>
      </w:r>
      <w:r w:rsidR="00F52D2B">
        <w:t>heck</w:t>
      </w:r>
      <w:r w:rsidR="00817613">
        <w:t>’</w:t>
      </w:r>
      <w:r w:rsidR="00F52D2B">
        <w:t xml:space="preserve"> piece off the checklist, showing how many more of that piece are remaining</w:t>
      </w:r>
    </w:p>
    <w:p w14:paraId="24A391FC" w14:textId="3FF46C58" w:rsidR="00C270AA" w:rsidRDefault="00662048" w:rsidP="00C270AA">
      <w:pPr>
        <w:pStyle w:val="ListParagraph"/>
        <w:numPr>
          <w:ilvl w:val="0"/>
          <w:numId w:val="2"/>
        </w:numPr>
      </w:pPr>
      <w:r>
        <w:t xml:space="preserve">The system must </w:t>
      </w:r>
      <w:r w:rsidR="00C270AA">
        <w:t xml:space="preserve">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0ED1591B" w:rsidR="00FE6B1A" w:rsidRDefault="00CB146B" w:rsidP="00FE6B1A">
      <w:pPr>
        <w:pStyle w:val="ListParagraph"/>
        <w:numPr>
          <w:ilvl w:val="0"/>
          <w:numId w:val="2"/>
        </w:numPr>
      </w:pPr>
      <w:r>
        <w:t>Users</w:t>
      </w:r>
      <w:r w:rsidR="004928D8">
        <w:t xml:space="preserve"> must</w:t>
      </w:r>
      <w:r w:rsidR="00A15020">
        <w:t xml:space="preserve">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635B5CA1" w:rsidR="009E1AC3" w:rsidRDefault="004928D8" w:rsidP="00E725B9">
      <w:pPr>
        <w:pStyle w:val="ListParagraph"/>
        <w:numPr>
          <w:ilvl w:val="0"/>
          <w:numId w:val="2"/>
        </w:numPr>
      </w:pPr>
      <w:r>
        <w:t xml:space="preserve">The system must </w:t>
      </w:r>
      <w:r w:rsidR="00CF297C">
        <w:t xml:space="preserve">be usable with and without a </w:t>
      </w:r>
      <w:r w:rsidR="00A45A0E">
        <w:t>u</w:t>
      </w:r>
      <w:r w:rsidR="00CF297C">
        <w:t>ser account</w:t>
      </w:r>
    </w:p>
    <w:p w14:paraId="446FD1B7" w14:textId="4B9D65CD" w:rsidR="00FE31A2" w:rsidRPr="00C77081" w:rsidRDefault="00CB146B" w:rsidP="00E725B9">
      <w:pPr>
        <w:pStyle w:val="ListParagraph"/>
        <w:numPr>
          <w:ilvl w:val="0"/>
          <w:numId w:val="2"/>
        </w:numPr>
      </w:pPr>
      <w:r>
        <w:t>U</w:t>
      </w:r>
      <w:r w:rsidR="004928D8">
        <w:t>ser</w:t>
      </w:r>
      <w:r>
        <w:t>s</w:t>
      </w:r>
      <w:r w:rsidR="004928D8">
        <w:t xml:space="preserve"> must</w:t>
      </w:r>
      <w:r w:rsidR="00FE31A2">
        <w:t xml:space="preserve"> be able to save progress on a checklist</w:t>
      </w:r>
    </w:p>
    <w:p w14:paraId="6CFC3982" w14:textId="61BCED15" w:rsidR="00E725B9" w:rsidRPr="00C77081" w:rsidRDefault="00543992" w:rsidP="00E725B9">
      <w:pPr>
        <w:pStyle w:val="Heading3"/>
      </w:pPr>
      <w:bookmarkStart w:id="5" w:name="_Toc88311797"/>
      <w:r>
        <w:t>Nice to have</w:t>
      </w:r>
      <w:r w:rsidR="00E725B9" w:rsidRPr="00C77081">
        <w:t xml:space="preserve"> Features:</w:t>
      </w:r>
      <w:bookmarkEnd w:id="5"/>
    </w:p>
    <w:p w14:paraId="0B35D020" w14:textId="7A1F4B85" w:rsidR="00F45C95" w:rsidRDefault="00AC507F" w:rsidP="007630CB">
      <w:pPr>
        <w:pStyle w:val="ListParagraph"/>
        <w:numPr>
          <w:ilvl w:val="0"/>
          <w:numId w:val="2"/>
        </w:numPr>
      </w:pPr>
      <w:r>
        <w:t xml:space="preserve">The system </w:t>
      </w:r>
      <w:r>
        <w:t>may have an</w:t>
      </w:r>
      <w:r>
        <w:t xml:space="preserve"> </w:t>
      </w:r>
      <w:r>
        <w:t>a</w:t>
      </w:r>
      <w:r w:rsidR="005865D4">
        <w:t xml:space="preserve">dditional </w:t>
      </w:r>
      <w:r w:rsidR="007C0F02">
        <w:t xml:space="preserve">search parameter to sort and filter by </w:t>
      </w:r>
      <w:r w:rsidR="00F45C95">
        <w:t>number of pieces in</w:t>
      </w:r>
      <w:r w:rsidR="006B5646">
        <w:t xml:space="preserve"> a Lego</w:t>
      </w:r>
      <w:r w:rsidR="00F45C95">
        <w:t xml:space="preserve"> set</w:t>
      </w:r>
    </w:p>
    <w:p w14:paraId="2555A8D2" w14:textId="1FDAEAC1" w:rsidR="002B0E03" w:rsidRDefault="00D50A35" w:rsidP="007630CB">
      <w:pPr>
        <w:pStyle w:val="ListParagraph"/>
        <w:numPr>
          <w:ilvl w:val="0"/>
          <w:numId w:val="2"/>
        </w:numPr>
      </w:pPr>
      <w:r>
        <w:t xml:space="preserve">The system may have an additional </w:t>
      </w:r>
      <w:r w:rsidR="002B0E03">
        <w:t xml:space="preserve">search parameter </w:t>
      </w:r>
      <w:r w:rsidR="00F300D8">
        <w:t>to sort alphabetically by Set Name</w:t>
      </w:r>
    </w:p>
    <w:p w14:paraId="49A2BFAC" w14:textId="3F31997E" w:rsidR="007630CB" w:rsidRDefault="000470B5" w:rsidP="007630CB">
      <w:pPr>
        <w:pStyle w:val="ListParagraph"/>
        <w:numPr>
          <w:ilvl w:val="0"/>
          <w:numId w:val="2"/>
        </w:numPr>
      </w:pPr>
      <w:r>
        <w:t>Users</w:t>
      </w:r>
      <w:r w:rsidR="00C7365E">
        <w:t xml:space="preserve"> </w:t>
      </w:r>
      <w:r w:rsidR="00C834F5">
        <w:t>may be able to v</w:t>
      </w:r>
      <w:r w:rsidR="007630CB">
        <w:t>iew</w:t>
      </w:r>
      <w:r w:rsidR="007630CB" w:rsidRPr="007630CB">
        <w:t xml:space="preserve"> </w:t>
      </w:r>
      <w:r w:rsidR="007630CB">
        <w:t>instructions for a Lego set</w:t>
      </w:r>
    </w:p>
    <w:p w14:paraId="529DE12B" w14:textId="5E1493A4" w:rsidR="00941DA1" w:rsidRDefault="002C141F" w:rsidP="00941DA1">
      <w:pPr>
        <w:pStyle w:val="ListParagraph"/>
        <w:numPr>
          <w:ilvl w:val="0"/>
          <w:numId w:val="2"/>
        </w:numPr>
      </w:pPr>
      <w:r>
        <w:t>Users</w:t>
      </w:r>
      <w:r w:rsidR="00345138">
        <w:t xml:space="preserve"> may be able to </w:t>
      </w:r>
      <w:r w:rsidR="00345138">
        <w:t>d</w:t>
      </w:r>
      <w:r w:rsidR="00941DA1">
        <w:t>ownload</w:t>
      </w:r>
      <w:r w:rsidR="00941DA1" w:rsidRPr="007630CB">
        <w:t xml:space="preserve"> </w:t>
      </w:r>
      <w:r w:rsidR="00941DA1">
        <w:t>instructions for a Lego set</w:t>
      </w:r>
    </w:p>
    <w:p w14:paraId="13AF074D" w14:textId="448E7C24" w:rsidR="00E725B9" w:rsidRDefault="002C141F" w:rsidP="00E725B9">
      <w:pPr>
        <w:pStyle w:val="ListParagraph"/>
        <w:numPr>
          <w:ilvl w:val="0"/>
          <w:numId w:val="2"/>
        </w:numPr>
      </w:pPr>
      <w:r>
        <w:t>Users</w:t>
      </w:r>
      <w:r w:rsidR="001B7B55">
        <w:t xml:space="preserve"> may be able to </w:t>
      </w:r>
      <w:r w:rsidR="001B7B55">
        <w:t>f</w:t>
      </w:r>
      <w:r w:rsidR="00E725B9">
        <w:t>ilter</w:t>
      </w:r>
      <w:r w:rsidR="008E0057">
        <w:t xml:space="preserve"> a</w:t>
      </w:r>
      <w:r w:rsidR="00E725B9">
        <w:t xml:space="preserve"> </w:t>
      </w:r>
      <w:r w:rsidR="00555826">
        <w:t>checklist</w:t>
      </w:r>
      <w:r w:rsidR="0045265B">
        <w:t xml:space="preserve"> </w:t>
      </w:r>
      <w:r w:rsidR="00555826">
        <w:t xml:space="preserve">by </w:t>
      </w:r>
      <w:r w:rsidR="00FB608B">
        <w:t xml:space="preserve">the </w:t>
      </w:r>
      <w:r w:rsidR="00E725B9">
        <w:t>colour</w:t>
      </w:r>
      <w:r w:rsidR="00555826">
        <w:t xml:space="preserve"> of a piece</w:t>
      </w:r>
    </w:p>
    <w:p w14:paraId="7CDA7CE3" w14:textId="31D14FA1" w:rsidR="001D4324" w:rsidRDefault="002C141F" w:rsidP="001D4324">
      <w:pPr>
        <w:pStyle w:val="ListParagraph"/>
        <w:numPr>
          <w:ilvl w:val="0"/>
          <w:numId w:val="2"/>
        </w:numPr>
      </w:pPr>
      <w:r>
        <w:t>Users</w:t>
      </w:r>
      <w:r w:rsidR="001B7B55">
        <w:t xml:space="preserve"> may be able to </w:t>
      </w:r>
      <w:r w:rsidR="001B7B55">
        <w:t>f</w:t>
      </w:r>
      <w:r w:rsidR="001D4324">
        <w:t xml:space="preserve">ilter </w:t>
      </w:r>
      <w:r w:rsidR="008E0057">
        <w:t xml:space="preserve">a </w:t>
      </w:r>
      <w:r w:rsidR="001D4324">
        <w:t>checklist by type of a piece</w:t>
      </w:r>
    </w:p>
    <w:p w14:paraId="27E8F8CE" w14:textId="78DAB9CF" w:rsidR="00CF297C" w:rsidRDefault="00BA64A1" w:rsidP="00121E3C">
      <w:pPr>
        <w:pStyle w:val="ListParagraph"/>
        <w:numPr>
          <w:ilvl w:val="0"/>
          <w:numId w:val="2"/>
        </w:numPr>
      </w:pPr>
      <w:r>
        <w:t xml:space="preserve">The system may have </w:t>
      </w:r>
      <w:r>
        <w:t>a l</w:t>
      </w:r>
      <w:r w:rsidR="00625993" w:rsidRPr="00625993">
        <w:t>ink to buy a missing piece from a Lego Set</w:t>
      </w:r>
    </w:p>
    <w:p w14:paraId="3C535A92" w14:textId="643D2174" w:rsidR="00471ED6" w:rsidRDefault="00471ED6" w:rsidP="00590A62">
      <w:pPr>
        <w:pStyle w:val="ListParagraph"/>
        <w:numPr>
          <w:ilvl w:val="0"/>
          <w:numId w:val="2"/>
        </w:numPr>
      </w:pPr>
      <w:r>
        <w:t xml:space="preserve">Users </w:t>
      </w:r>
      <w:r w:rsidR="002C141F">
        <w:t>may be able to</w:t>
      </w:r>
      <w:r>
        <w:t xml:space="preserve"> create an account</w:t>
      </w:r>
    </w:p>
    <w:p w14:paraId="7E36CB31" w14:textId="209FDD30" w:rsidR="0062235D" w:rsidRDefault="00AC7B2F" w:rsidP="00590A62">
      <w:pPr>
        <w:pStyle w:val="ListParagraph"/>
        <w:numPr>
          <w:ilvl w:val="0"/>
          <w:numId w:val="2"/>
        </w:numPr>
      </w:pPr>
      <w:r>
        <w:t>Users</w:t>
      </w:r>
      <w:r w:rsidR="00471ED6">
        <w:t xml:space="preserve"> with an account</w:t>
      </w:r>
      <w:r>
        <w:t xml:space="preserve"> </w:t>
      </w:r>
      <w:r w:rsidR="00423AAD">
        <w:t xml:space="preserve">may be able to </w:t>
      </w:r>
      <w:r>
        <w:t>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6" w:name="_Toc88311798"/>
      <w:r>
        <w:t>Optional Features</w:t>
      </w:r>
      <w:bookmarkEnd w:id="6"/>
    </w:p>
    <w:p w14:paraId="22A47745" w14:textId="32C0E292" w:rsidR="006B6963" w:rsidRDefault="00B75B74" w:rsidP="00780F05">
      <w:pPr>
        <w:pStyle w:val="ListParagraph"/>
        <w:numPr>
          <w:ilvl w:val="0"/>
          <w:numId w:val="8"/>
        </w:numPr>
      </w:pPr>
      <w:r>
        <w:t xml:space="preserve">Users with an account </w:t>
      </w:r>
      <w:r w:rsidR="00F164AB">
        <w:t>could</w:t>
      </w:r>
      <w:r>
        <w:t xml:space="preserve"> </w:t>
      </w:r>
      <w:r w:rsidR="00CE31DC">
        <w:t xml:space="preserve">create </w:t>
      </w:r>
      <w:r w:rsidR="00CD2B87" w:rsidRPr="00CD2B87">
        <w:t>list</w:t>
      </w:r>
      <w:r w:rsidR="00FB608B">
        <w:t>s for Lego sets</w:t>
      </w:r>
      <w:r w:rsidR="00247620">
        <w:t xml:space="preserve"> and save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1F5132DB" w:rsidR="00D7297A" w:rsidRDefault="00BB70D6" w:rsidP="00780F05">
      <w:pPr>
        <w:pStyle w:val="ListParagraph"/>
        <w:numPr>
          <w:ilvl w:val="0"/>
          <w:numId w:val="8"/>
        </w:numPr>
      </w:pPr>
      <w:r>
        <w:t>Users could s</w:t>
      </w:r>
      <w:r w:rsidR="00F4662D">
        <w:t>earch</w:t>
      </w:r>
      <w:r>
        <w:t xml:space="preserve"> their</w:t>
      </w:r>
      <w:r w:rsidR="00F4662D">
        <w:t xml:space="preserve"> </w:t>
      </w:r>
      <w:r>
        <w:t>‘Sets Owned</w:t>
      </w:r>
      <w:r w:rsidRPr="0062235D">
        <w:t xml:space="preserve"> </w:t>
      </w:r>
      <w:r>
        <w:t>L</w:t>
      </w:r>
      <w:r w:rsidRPr="0062235D">
        <w:t>ist</w:t>
      </w:r>
      <w:r>
        <w:t>’</w:t>
      </w:r>
      <w:r w:rsidR="00F4662D">
        <w:t xml:space="preserve"> and </w:t>
      </w:r>
      <w:r w:rsidR="00F96540">
        <w:t>other</w:t>
      </w:r>
      <w:r w:rsidR="00F4662D">
        <w:t xml:space="preserve"> </w:t>
      </w:r>
      <w:r w:rsidR="00F96540" w:rsidRPr="00CD2B87">
        <w:t>list</w:t>
      </w:r>
      <w:r w:rsidR="00F96540">
        <w:t>s for Lego sets</w:t>
      </w:r>
      <w:r w:rsidR="00F4662D">
        <w:t>, like the main search feature</w:t>
      </w:r>
    </w:p>
    <w:p w14:paraId="433D94E5" w14:textId="2A6A0AA7" w:rsidR="00482E5B" w:rsidRDefault="00036DFA" w:rsidP="00482E5B">
      <w:pPr>
        <w:pStyle w:val="ListParagraph"/>
        <w:numPr>
          <w:ilvl w:val="0"/>
          <w:numId w:val="8"/>
        </w:numPr>
      </w:pPr>
      <w:r>
        <w:t>The system could also be</w:t>
      </w:r>
      <w:r w:rsidR="00482E5B">
        <w:t xml:space="preserve"> a mobile application</w:t>
      </w:r>
    </w:p>
    <w:p w14:paraId="5D403681" w14:textId="06F82D20" w:rsidR="00696566" w:rsidRDefault="00B353B2" w:rsidP="00696566">
      <w:pPr>
        <w:pStyle w:val="ListParagraph"/>
        <w:numPr>
          <w:ilvl w:val="0"/>
          <w:numId w:val="8"/>
        </w:numPr>
      </w:pPr>
      <w:r>
        <w:t xml:space="preserve">Users </w:t>
      </w:r>
      <w:r w:rsidR="00CD39D6">
        <w:t>could</w:t>
      </w:r>
      <w:r>
        <w:t xml:space="preserve"> s</w:t>
      </w:r>
      <w:r w:rsidR="00696566" w:rsidRPr="00667E51">
        <w:t xml:space="preserve">can Lego pieces with </w:t>
      </w:r>
      <w:r w:rsidR="00856F68">
        <w:t xml:space="preserve">a </w:t>
      </w:r>
      <w:r w:rsidR="00696566" w:rsidRPr="00667E51">
        <w:t>phone camera</w:t>
      </w:r>
      <w:r w:rsidR="00856F68">
        <w:t xml:space="preserve"> or </w:t>
      </w:r>
      <w:r w:rsidR="00696566">
        <w:t>webcam</w:t>
      </w:r>
      <w:r w:rsidR="00696566" w:rsidRPr="00667E51">
        <w:t xml:space="preserve"> to check if </w:t>
      </w:r>
      <w:r w:rsidR="00306D80">
        <w:t>the</w:t>
      </w:r>
      <w:r w:rsidR="008F2A13">
        <w:t xml:space="preserve"> piece</w:t>
      </w:r>
      <w:r w:rsidR="00696566" w:rsidRPr="00667E51">
        <w:t xml:space="preserve"> is in </w:t>
      </w:r>
      <w:r w:rsidR="00E87FF7">
        <w:t>a Lego</w:t>
      </w:r>
      <w:r w:rsidR="008F2A13">
        <w:t xml:space="preserve"> </w:t>
      </w:r>
      <w:r w:rsidR="00696566" w:rsidRPr="00667E51">
        <w:t>list</w:t>
      </w:r>
    </w:p>
    <w:p w14:paraId="0377CFA1" w14:textId="32C41391" w:rsidR="00696566" w:rsidRDefault="00696566" w:rsidP="00696566">
      <w:pPr>
        <w:pStyle w:val="ListParagraph"/>
        <w:numPr>
          <w:ilvl w:val="1"/>
          <w:numId w:val="8"/>
        </w:numPr>
      </w:pPr>
      <w:r>
        <w:t xml:space="preserve">If it is in the set (and not already enough of them), </w:t>
      </w:r>
      <w:r w:rsidR="008F2A13">
        <w:t>there is an</w:t>
      </w:r>
      <w:r w:rsidRPr="00625993">
        <w:t xml:space="preserve">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0F9FC0CA" w14:textId="345DC2DE" w:rsidR="0018129D" w:rsidRPr="006B6963" w:rsidRDefault="00C82505" w:rsidP="0018129D">
      <w:pPr>
        <w:pStyle w:val="ListParagraph"/>
        <w:numPr>
          <w:ilvl w:val="0"/>
          <w:numId w:val="8"/>
        </w:numPr>
      </w:pPr>
      <w:r>
        <w:t xml:space="preserve">Users </w:t>
      </w:r>
      <w:r w:rsidR="00FC6AF3">
        <w:t>could</w:t>
      </w:r>
      <w:r>
        <w:t xml:space="preserve"> i</w:t>
      </w:r>
      <w:r w:rsidR="0018129D">
        <w:t xml:space="preserve">mport and export a checklist as </w:t>
      </w:r>
      <w:r w:rsidR="009B3C5C">
        <w:t>XML</w:t>
      </w:r>
    </w:p>
    <w:p w14:paraId="0E3D8787" w14:textId="6984F6E5" w:rsidR="00590A62" w:rsidRDefault="00590A62" w:rsidP="00590A62"/>
    <w:p w14:paraId="0C21C083" w14:textId="7CB97B57" w:rsidR="006F5320" w:rsidRDefault="006A2C1F" w:rsidP="006A2C1F">
      <w:pPr>
        <w:pStyle w:val="Heading2"/>
      </w:pPr>
      <w:bookmarkStart w:id="7" w:name="_Toc88311799"/>
      <w:r>
        <w:lastRenderedPageBreak/>
        <w:t>Outline of Specification and Design</w:t>
      </w:r>
      <w:bookmarkEnd w:id="7"/>
    </w:p>
    <w:p w14:paraId="488AE219" w14:textId="77777777" w:rsidR="00A1579C" w:rsidRDefault="001A7990" w:rsidP="00A1579C">
      <w:pPr>
        <w:keepNext/>
      </w:pPr>
      <w:r>
        <w:rPr>
          <w:noProof/>
        </w:rPr>
        <w:drawing>
          <wp:inline distT="0" distB="0" distL="0" distR="0" wp14:anchorId="04D3976F" wp14:editId="3E57AA45">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41F7FECD" w:rsidR="00A1579C" w:rsidRDefault="00A1579C" w:rsidP="00A1579C">
      <w:pPr>
        <w:pStyle w:val="Caption"/>
      </w:pPr>
      <w:r>
        <w:t xml:space="preserve">Figure </w:t>
      </w:r>
      <w:r>
        <w:fldChar w:fldCharType="begin"/>
      </w:r>
      <w:r>
        <w:instrText xml:space="preserve"> SEQ Figure \* ARABIC </w:instrText>
      </w:r>
      <w:r>
        <w:fldChar w:fldCharType="separate"/>
      </w:r>
      <w:r w:rsidR="00BD2608">
        <w:rPr>
          <w:noProof/>
        </w:rPr>
        <w:t>1</w:t>
      </w:r>
      <w:r>
        <w:fldChar w:fldCharType="end"/>
      </w:r>
      <w:r>
        <w:t xml:space="preserve"> </w:t>
      </w:r>
      <w:r w:rsidR="00AC45F1">
        <w:t>–</w:t>
      </w:r>
      <w:r>
        <w:t xml:space="preserve"> High</w:t>
      </w:r>
      <w:r w:rsidR="00CA4E68">
        <w:t>-</w:t>
      </w:r>
      <w:r>
        <w:t>Level Architecture</w:t>
      </w:r>
    </w:p>
    <w:p w14:paraId="4613E238" w14:textId="7C5D75FE" w:rsidR="00C7005E" w:rsidRDefault="00F317BA" w:rsidP="00441A81">
      <w:r>
        <w:t>Figure 1 above shows</w:t>
      </w:r>
      <w:r w:rsidR="00925362">
        <w:t xml:space="preserve"> a high-level view of the</w:t>
      </w:r>
      <w:r w:rsidR="003A36A1">
        <w:t xml:space="preserve"> Spring</w:t>
      </w:r>
      <w:r w:rsidR="00AC1312" w:rsidRPr="00AC1312">
        <w:t xml:space="preserve"> </w:t>
      </w:r>
      <w:r w:rsidR="00AC1312">
        <w:t>MVC</w:t>
      </w:r>
      <w:r w:rsidR="00925362">
        <w:t xml:space="preserve"> architecture that my website will use. </w:t>
      </w:r>
      <w:r w:rsidR="00E43008">
        <w:t>Where the view will be the JSP that is displayed to the users on the HTTP client (their web browser)</w:t>
      </w:r>
      <w:r w:rsidR="00DC558C">
        <w:t xml:space="preserve">. When the user interacts with the </w:t>
      </w:r>
      <w:r w:rsidR="008C1830">
        <w:t>V</w:t>
      </w:r>
      <w:r w:rsidR="00DC558C">
        <w:t>iew</w:t>
      </w:r>
      <w:r w:rsidR="00EC37A7">
        <w:t>,</w:t>
      </w:r>
      <w:r w:rsidR="00DC558C">
        <w:t xml:space="preserve"> via the web browser,</w:t>
      </w:r>
      <w:r w:rsidR="005E39D6">
        <w:t xml:space="preserve"> a </w:t>
      </w:r>
      <w:r w:rsidR="0098759D">
        <w:t xml:space="preserve">request is sent to the </w:t>
      </w:r>
      <w:r w:rsidR="008158D9">
        <w:t>Dispatcher Servlet</w:t>
      </w:r>
      <w:r w:rsidR="009F2637">
        <w:t xml:space="preserve">. Here the </w:t>
      </w:r>
      <w:r w:rsidR="009F2637">
        <w:t xml:space="preserve">Dispatcher </w:t>
      </w:r>
      <w:r w:rsidR="009F2637">
        <w:t>S</w:t>
      </w:r>
      <w:r w:rsidR="009F2637">
        <w:t>ervlet</w:t>
      </w:r>
      <w:r w:rsidR="009F2637">
        <w:t xml:space="preserve"> will use the Handler Mapping to match the request URL to the correct Cont</w:t>
      </w:r>
      <w:r w:rsidR="00FA4409">
        <w:t>r</w:t>
      </w:r>
      <w:r w:rsidR="009F2637">
        <w:t>oller.</w:t>
      </w:r>
      <w:r w:rsidR="00F32759">
        <w:t xml:space="preserve"> </w:t>
      </w:r>
      <w:r w:rsidR="00EA4FA4">
        <w:t xml:space="preserve">The controller </w:t>
      </w:r>
      <w:r w:rsidR="006F0218">
        <w:t xml:space="preserve">will then call </w:t>
      </w:r>
      <w:r w:rsidR="009068AA">
        <w:t>APIs</w:t>
      </w:r>
      <w:r w:rsidR="00231CD6">
        <w:t xml:space="preserve"> </w:t>
      </w:r>
      <w:r w:rsidR="000A42FC">
        <w:t>or interact with the SQL database</w:t>
      </w:r>
      <w:r w:rsidR="00EC2AC7">
        <w:t xml:space="preserve"> as </w:t>
      </w:r>
      <w:r w:rsidR="004052B1">
        <w:t>collect and edit information as needed</w:t>
      </w:r>
      <w:r w:rsidR="00086286">
        <w:t xml:space="preserve">, </w:t>
      </w:r>
      <w:r w:rsidR="00271797">
        <w:t>it will then update attributes in</w:t>
      </w:r>
      <w:r w:rsidR="00086286">
        <w:t xml:space="preserve"> Model</w:t>
      </w:r>
      <w:r w:rsidR="00C309A5">
        <w:t>, before returning the name of the next View to the View Resolver</w:t>
      </w:r>
      <w:r w:rsidR="00731941">
        <w:t xml:space="preserve">. </w:t>
      </w:r>
      <w:r w:rsidR="00C71EA0">
        <w:t xml:space="preserve">View Resolver, which </w:t>
      </w:r>
      <w:r w:rsidR="0015769D">
        <w:t xml:space="preserve">locates the </w:t>
      </w:r>
      <w:r w:rsidR="008B07C6">
        <w:t xml:space="preserve">correct </w:t>
      </w:r>
      <w:r w:rsidR="0015769D">
        <w:t xml:space="preserve">View </w:t>
      </w:r>
      <w:r w:rsidR="008B07C6">
        <w:t>add adds</w:t>
      </w:r>
      <w:r w:rsidR="00C309A5">
        <w:t xml:space="preserve"> in the</w:t>
      </w:r>
      <w:r w:rsidR="008B07C6">
        <w:t xml:space="preserve"> Model attributes</w:t>
      </w:r>
      <w:r w:rsidR="008C1830">
        <w:t xml:space="preserve">. This View </w:t>
      </w:r>
      <w:r w:rsidR="00D7536C">
        <w:t>is then sent back to the HTTP client as a response.</w:t>
      </w:r>
    </w:p>
    <w:p w14:paraId="00B20C2E" w14:textId="77777777" w:rsidR="00BD2608" w:rsidRDefault="00BD2608" w:rsidP="00BD2608">
      <w:pPr>
        <w:keepNext/>
      </w:pPr>
      <w:r>
        <w:rPr>
          <w:noProof/>
        </w:rPr>
        <w:drawing>
          <wp:inline distT="0" distB="0" distL="0" distR="0" wp14:anchorId="69BB7CE1" wp14:editId="6E5BFC34">
            <wp:extent cx="5535744" cy="3364302"/>
            <wp:effectExtent l="0" t="0" r="8255" b="762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rotWithShape="1">
                    <a:blip r:embed="rId15">
                      <a:extLst>
                        <a:ext uri="{28A0092B-C50C-407E-A947-70E740481C1C}">
                          <a14:useLocalDpi xmlns:a14="http://schemas.microsoft.com/office/drawing/2010/main" val="0"/>
                        </a:ext>
                      </a:extLst>
                    </a:blip>
                    <a:srcRect l="8430" t="13493" r="14060" b="50108"/>
                    <a:stretch/>
                  </pic:blipFill>
                  <pic:spPr bwMode="auto">
                    <a:xfrm>
                      <a:off x="0" y="0"/>
                      <a:ext cx="5558849" cy="3378344"/>
                    </a:xfrm>
                    <a:prstGeom prst="rect">
                      <a:avLst/>
                    </a:prstGeom>
                    <a:ln>
                      <a:noFill/>
                    </a:ln>
                    <a:extLst>
                      <a:ext uri="{53640926-AAD7-44D8-BBD7-CCE9431645EC}">
                        <a14:shadowObscured xmlns:a14="http://schemas.microsoft.com/office/drawing/2010/main"/>
                      </a:ext>
                    </a:extLst>
                  </pic:spPr>
                </pic:pic>
              </a:graphicData>
            </a:graphic>
          </wp:inline>
        </w:drawing>
      </w:r>
    </w:p>
    <w:p w14:paraId="4AAAFAC1" w14:textId="6E25FA16" w:rsidR="006A2C1F" w:rsidRDefault="00BD2608" w:rsidP="00BD2608">
      <w:pPr>
        <w:pStyle w:val="Caption"/>
      </w:pPr>
      <w:r>
        <w:t xml:space="preserve">Figure </w:t>
      </w:r>
      <w:r>
        <w:fldChar w:fldCharType="begin"/>
      </w:r>
      <w:r>
        <w:instrText xml:space="preserve"> SEQ Figure \* ARABIC </w:instrText>
      </w:r>
      <w:r>
        <w:fldChar w:fldCharType="separate"/>
      </w:r>
      <w:r>
        <w:rPr>
          <w:noProof/>
        </w:rPr>
        <w:t>2</w:t>
      </w:r>
      <w:r>
        <w:fldChar w:fldCharType="end"/>
      </w:r>
      <w:r w:rsidR="00D5716B">
        <w:t xml:space="preserve"> </w:t>
      </w:r>
      <w:r w:rsidR="00AC45F1">
        <w:t>–</w:t>
      </w:r>
      <w:r>
        <w:t xml:space="preserve"> ER Class Diagram</w:t>
      </w:r>
    </w:p>
    <w:p w14:paraId="5BE19890" w14:textId="77777777" w:rsidR="00C05E6B" w:rsidRPr="00C05E6B" w:rsidRDefault="00C05E6B" w:rsidP="00C05E6B"/>
    <w:p w14:paraId="0FC50249" w14:textId="072ADC85" w:rsidR="006A2C1F" w:rsidRDefault="00C4638D" w:rsidP="00885B7E">
      <w:pPr>
        <w:pStyle w:val="Heading2"/>
      </w:pPr>
      <w:bookmarkStart w:id="8" w:name="_Toc88311800"/>
      <w:r>
        <w:t>Planning and Timescales</w:t>
      </w:r>
      <w:bookmarkEnd w:id="8"/>
    </w:p>
    <w:p w14:paraId="125A8507" w14:textId="49613B55" w:rsidR="00C4638D" w:rsidRDefault="008213DE" w:rsidP="00C4638D">
      <w:r>
        <w:t xml:space="preserve">Table </w:t>
      </w:r>
    </w:p>
    <w:p w14:paraId="74E35B0D" w14:textId="1542CE78" w:rsidR="00C4638D" w:rsidRDefault="00826410" w:rsidP="00C4638D">
      <w:r>
        <w:lastRenderedPageBreak/>
        <w:t>Gantt charts</w:t>
      </w:r>
    </w:p>
    <w:p w14:paraId="2AAC5055" w14:textId="2EEB2CD4" w:rsidR="00C4638D" w:rsidRDefault="00C4638D" w:rsidP="00885B7E">
      <w:pPr>
        <w:pStyle w:val="Heading2"/>
      </w:pPr>
      <w:bookmarkStart w:id="9" w:name="_Toc88311801"/>
      <w:r>
        <w:t>References</w:t>
      </w:r>
      <w:bookmarkEnd w:id="9"/>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10" w:name="_Ref88054215"/>
      <w:bookmarkStart w:id="11" w:name="_Ref87897742"/>
      <w:bookmarkStart w:id="12"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10"/>
    </w:p>
    <w:p w14:paraId="31EA8210" w14:textId="312F328E" w:rsidR="007A2ABD" w:rsidRPr="00796717" w:rsidRDefault="00C236AA" w:rsidP="00206D75">
      <w:pPr>
        <w:pStyle w:val="ListParagraph"/>
        <w:numPr>
          <w:ilvl w:val="0"/>
          <w:numId w:val="3"/>
        </w:numPr>
      </w:pPr>
      <w:bookmarkStart w:id="1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11"/>
      <w:bookmarkEnd w:id="13"/>
    </w:p>
    <w:p w14:paraId="7AB32E20" w14:textId="23EF67C9" w:rsidR="00796717" w:rsidRPr="00005D1F" w:rsidRDefault="00DA4BFB" w:rsidP="00206D75">
      <w:pPr>
        <w:pStyle w:val="ListParagraph"/>
        <w:numPr>
          <w:ilvl w:val="0"/>
          <w:numId w:val="3"/>
        </w:numPr>
      </w:pPr>
      <w:bookmarkStart w:id="14" w:name="_Ref88056140"/>
      <w:bookmarkStart w:id="15" w:name="_Ref8849073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6"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14"/>
      <w:r w:rsidR="00534033">
        <w:rPr>
          <w:rFonts w:ascii="Open Sans" w:hAnsi="Open Sans" w:cs="Open Sans"/>
          <w:color w:val="000000"/>
          <w:sz w:val="20"/>
          <w:szCs w:val="20"/>
          <w:shd w:val="clear" w:color="auto" w:fill="FFFFFF"/>
        </w:rPr>
        <w:t xml:space="preserve"> [Accessed: 17- Nov- 2021]</w:t>
      </w:r>
      <w:bookmarkEnd w:id="15"/>
    </w:p>
    <w:p w14:paraId="7DA88D81" w14:textId="114EFC47" w:rsidR="00005D1F" w:rsidRPr="00376AB5" w:rsidRDefault="00534033" w:rsidP="00206D75">
      <w:pPr>
        <w:pStyle w:val="ListParagraph"/>
        <w:numPr>
          <w:ilvl w:val="0"/>
          <w:numId w:val="3"/>
        </w:numPr>
      </w:pPr>
      <w:bookmarkStart w:id="16"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16"/>
    </w:p>
    <w:p w14:paraId="1E30E91E" w14:textId="6D991CB5" w:rsidR="00376AB5" w:rsidRPr="00374AFB" w:rsidRDefault="00376AB5" w:rsidP="00206D75">
      <w:pPr>
        <w:pStyle w:val="ListParagraph"/>
        <w:numPr>
          <w:ilvl w:val="0"/>
          <w:numId w:val="3"/>
        </w:numPr>
      </w:pPr>
      <w:bookmarkStart w:id="17" w:name="_Ref88126615"/>
      <w:r>
        <w:rPr>
          <w:rFonts w:ascii="Open Sans" w:hAnsi="Open Sans" w:cs="Open Sans"/>
          <w:color w:val="000000"/>
          <w:sz w:val="20"/>
          <w:szCs w:val="20"/>
          <w:shd w:val="clear" w:color="auto" w:fill="FFFFFF"/>
        </w:rPr>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17"/>
    </w:p>
    <w:p w14:paraId="41419E65" w14:textId="34575A61" w:rsidR="00206D75" w:rsidRPr="00206D75" w:rsidRDefault="00285B31" w:rsidP="00206D75">
      <w:pPr>
        <w:pStyle w:val="ListParagraph"/>
        <w:numPr>
          <w:ilvl w:val="0"/>
          <w:numId w:val="3"/>
        </w:numPr>
      </w:pPr>
      <w:bookmarkStart w:id="18" w:name="_Ref88126815"/>
      <w:bookmarkEnd w:id="12"/>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18"/>
    </w:p>
    <w:p w14:paraId="76DED4F2" w14:textId="1109C9D8" w:rsidR="00206D75" w:rsidRDefault="00206D75" w:rsidP="00206D75">
      <w:pPr>
        <w:pStyle w:val="ListParagraph"/>
        <w:numPr>
          <w:ilvl w:val="0"/>
          <w:numId w:val="3"/>
        </w:numPr>
      </w:pPr>
      <w:r>
        <w:t>Del</w:t>
      </w:r>
    </w:p>
    <w:p w14:paraId="3F9122DC" w14:textId="24E7B5C7" w:rsidR="00885B7E" w:rsidRDefault="00885B7E">
      <w:r>
        <w:br w:type="page"/>
      </w:r>
    </w:p>
    <w:p w14:paraId="78955C6B" w14:textId="77777777" w:rsidR="00224B04" w:rsidRDefault="009B129B" w:rsidP="00885B7E">
      <w:pPr>
        <w:pStyle w:val="Heading2"/>
      </w:pPr>
      <w:bookmarkStart w:id="19" w:name="_Toc88311802"/>
      <w:r>
        <w:lastRenderedPageBreak/>
        <w:t>Appendix</w:t>
      </w:r>
      <w:r w:rsidR="00A8000A">
        <w:t xml:space="preserve"> A</w:t>
      </w:r>
      <w:bookmarkEnd w:id="19"/>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4877497D">
            <wp:extent cx="5451895" cy="7734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7" cstate="print">
                      <a:extLst>
                        <a:ext uri="{28A0092B-C50C-407E-A947-70E740481C1C}">
                          <a14:useLocalDpi xmlns:a14="http://schemas.microsoft.com/office/drawing/2010/main" val="0"/>
                        </a:ext>
                      </a:extLst>
                    </a:blip>
                    <a:srcRect l="2940" t="3830" r="5191" b="4058"/>
                    <a:stretch/>
                  </pic:blipFill>
                  <pic:spPr bwMode="auto">
                    <a:xfrm>
                      <a:off x="0" y="0"/>
                      <a:ext cx="5459983" cy="7746267"/>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20"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D40AC5">
      <w:pPr>
        <w:pStyle w:val="Heading2"/>
      </w:pPr>
      <w:r>
        <w:lastRenderedPageBreak/>
        <w:t>Appendix B</w:t>
      </w:r>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UbT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L2cUlSq6gjgGhW1ALQLGq0y/2LUgw4U2P6z&#10;J4ZhJN5LSNA2XS69cITOcrXOoGOezpRPZ4ikYKrADqPYvHVBbAJs+gYSec8DvD7J0ZPRZeDt7lpz&#10;msM7Fjq0XhD4+4IIu9ze+x9FtfshGx0xX/f6DWiSJo6XXHB3DPoKqfNOycMjpx5T3znVwqkUYNqf&#10;ivxIxSyFqIHsxv2GWm6dAoXtfv1luPk9fO78Aq4d3BnIkxu0nVMixBE1TDJDHKt8tqaz4slASE7P&#10;Cslq4O1URM+XJ777zO1ScD1R2LdHgMDTMzH9BsZRqO8U3XdMunjzGCbAbyVty7UFUuSsK1kFtfS+&#10;SkHr4NZzULzacOkib62hf4G/gbfWGeZo63lRQ1mN48DheSIEcPLZh/NDqgD8BEHI1leL5Sqe+00d&#10;zrZpto4rXi8LEugsRAjI1x7J54GpGie3geW+CW/ge7jPoPXswnzaD6tO/xB2/wE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uRRtO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22"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6A7621">
          <w:pgSz w:w="11906" w:h="16838"/>
          <w:pgMar w:top="1440" w:right="1440" w:bottom="1440" w:left="1440" w:header="708" w:footer="708" w:gutter="0"/>
          <w:pgNumType w:start="1"/>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5"/>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7E7F95B9"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pEpKw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SECguIL6iLxamKYbtxGFDuwfSgac7JK6&#10;33tmBSXqi8HerNLFIqxCVBb5MkPFXlqqSwszHKFK6imZxK2P6xPSNnCDPWxkpPc5k1PKOLGR9dN2&#10;hZW41KPX8z9g8wgAAP//AwBQSwMEFAAGAAgAAAAhABLkQivbAAAABAEAAA8AAABkcnMvZG93bnJl&#10;di54bWxMj0FLw0AQhe9C/8MyBW92t6UGm2ZTimJvIkapPU6yYxLMzobsto3+etde9DLweI/3vsk2&#10;o+3EiQbfOtYwnykQxJUzLdca3l4fb+5A+IBssHNMGr7IwyafXGWYGnfmFzoVoRaxhH2KGpoQ+lRK&#10;XzVk0c9cTxy9DzdYDFEOtTQDnmO57eRCqURabDkuNNjTfUPVZ3G0Gnylkv3zsti/l3JH3ytjHg67&#10;J62vp+N2DSLQGP7C8Isf0SGPTKU7svGi0xAfCZcbvZVaJCBKDUt1CzLP5H/4/AcAAP//AwBQSwEC&#10;LQAUAAYACAAAACEAtoM4kv4AAADhAQAAEwAAAAAAAAAAAAAAAAAAAAAAW0NvbnRlbnRfVHlwZXNd&#10;LnhtbFBLAQItABQABgAIAAAAIQA4/SH/1gAAAJQBAAALAAAAAAAAAAAAAAAAAC8BAABfcmVscy8u&#10;cmVsc1BLAQItABQABgAIAAAAIQBovpEpKwIAAEsEAAAOAAAAAAAAAAAAAAAAAC4CAABkcnMvZTJv&#10;RG9jLnhtbFBLAQItABQABgAIAAAAIQAS5EIr2wAAAAQBAAAPAAAAAAAAAAAAAAAAAIUEAABkcnMv&#10;ZG93bnJldi54bWxQSwUGAAAAAAQABADzAAAAjQUAAAAA&#10;" strokecolor="white [3212]">
                <v:textbo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4"/>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3CE83" w14:textId="77777777" w:rsidR="00D84A99" w:rsidRDefault="00D84A99" w:rsidP="002232E7">
      <w:pPr>
        <w:spacing w:after="0" w:line="240" w:lineRule="auto"/>
      </w:pPr>
      <w:r>
        <w:separator/>
      </w:r>
    </w:p>
  </w:endnote>
  <w:endnote w:type="continuationSeparator" w:id="0">
    <w:p w14:paraId="3CAE2DB3" w14:textId="77777777" w:rsidR="00D84A99" w:rsidRDefault="00D84A99"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334688"/>
      <w:docPartObj>
        <w:docPartGallery w:val="Page Numbers (Bottom of Page)"/>
        <w:docPartUnique/>
      </w:docPartObj>
    </w:sdtPr>
    <w:sdtEndPr>
      <w:rPr>
        <w:color w:val="7F7F7F" w:themeColor="background1" w:themeShade="7F"/>
        <w:spacing w:val="60"/>
      </w:rPr>
    </w:sdtEndPr>
    <w:sdtContent>
      <w:p w14:paraId="43E0C91C" w14:textId="30E7CF7A" w:rsidR="006A7621" w:rsidRDefault="006A762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w:t>
        </w:r>
      </w:p>
    </w:sdtContent>
  </w:sdt>
  <w:p w14:paraId="31667D47" w14:textId="77777777" w:rsidR="006A7621" w:rsidRDefault="006A76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40EBB" w14:textId="77777777" w:rsidR="00D84A99" w:rsidRDefault="00D84A99" w:rsidP="002232E7">
      <w:pPr>
        <w:spacing w:after="0" w:line="240" w:lineRule="auto"/>
      </w:pPr>
      <w:r>
        <w:separator/>
      </w:r>
    </w:p>
  </w:footnote>
  <w:footnote w:type="continuationSeparator" w:id="0">
    <w:p w14:paraId="191917E5" w14:textId="77777777" w:rsidR="00D84A99" w:rsidRDefault="00D84A99"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237AC"/>
    <w:multiLevelType w:val="multilevel"/>
    <w:tmpl w:val="5D70E8C2"/>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0"/>
  </w:num>
  <w:num w:numId="4">
    <w:abstractNumId w:val="6"/>
  </w:num>
  <w:num w:numId="5">
    <w:abstractNumId w:val="3"/>
  </w:num>
  <w:num w:numId="6">
    <w:abstractNumId w:val="4"/>
  </w:num>
  <w:num w:numId="7">
    <w:abstractNumId w:val="7"/>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gFAFfcUjAtAAAA"/>
  </w:docVars>
  <w:rsids>
    <w:rsidRoot w:val="00040871"/>
    <w:rsid w:val="00002B33"/>
    <w:rsid w:val="00004AC6"/>
    <w:rsid w:val="00005322"/>
    <w:rsid w:val="00005B3B"/>
    <w:rsid w:val="00005D1F"/>
    <w:rsid w:val="000070EC"/>
    <w:rsid w:val="000221A6"/>
    <w:rsid w:val="00023438"/>
    <w:rsid w:val="00026732"/>
    <w:rsid w:val="00027024"/>
    <w:rsid w:val="00036DFA"/>
    <w:rsid w:val="00040871"/>
    <w:rsid w:val="000462A4"/>
    <w:rsid w:val="000470B5"/>
    <w:rsid w:val="00047E99"/>
    <w:rsid w:val="00054D2E"/>
    <w:rsid w:val="000656C1"/>
    <w:rsid w:val="00071027"/>
    <w:rsid w:val="00076A81"/>
    <w:rsid w:val="000801C7"/>
    <w:rsid w:val="00083A53"/>
    <w:rsid w:val="00084554"/>
    <w:rsid w:val="00085D9E"/>
    <w:rsid w:val="00086286"/>
    <w:rsid w:val="00095F4A"/>
    <w:rsid w:val="000A01BF"/>
    <w:rsid w:val="000A17AD"/>
    <w:rsid w:val="000A42FC"/>
    <w:rsid w:val="000B0D52"/>
    <w:rsid w:val="000B2964"/>
    <w:rsid w:val="000C00C5"/>
    <w:rsid w:val="000C32C3"/>
    <w:rsid w:val="000D0931"/>
    <w:rsid w:val="000D4FB2"/>
    <w:rsid w:val="000D58A1"/>
    <w:rsid w:val="000D60ED"/>
    <w:rsid w:val="000E4B25"/>
    <w:rsid w:val="000E6628"/>
    <w:rsid w:val="000F4915"/>
    <w:rsid w:val="000F54AB"/>
    <w:rsid w:val="000F6CE9"/>
    <w:rsid w:val="000F6FA6"/>
    <w:rsid w:val="001053DB"/>
    <w:rsid w:val="001061DF"/>
    <w:rsid w:val="001135BC"/>
    <w:rsid w:val="00114699"/>
    <w:rsid w:val="00116468"/>
    <w:rsid w:val="0012084C"/>
    <w:rsid w:val="00121E3C"/>
    <w:rsid w:val="0014378E"/>
    <w:rsid w:val="00143BAF"/>
    <w:rsid w:val="00147BD8"/>
    <w:rsid w:val="00156592"/>
    <w:rsid w:val="0015769D"/>
    <w:rsid w:val="00157EA6"/>
    <w:rsid w:val="00160A98"/>
    <w:rsid w:val="00167F01"/>
    <w:rsid w:val="00171231"/>
    <w:rsid w:val="00177884"/>
    <w:rsid w:val="0018129D"/>
    <w:rsid w:val="00185055"/>
    <w:rsid w:val="00186B93"/>
    <w:rsid w:val="00187F6E"/>
    <w:rsid w:val="00192609"/>
    <w:rsid w:val="00195491"/>
    <w:rsid w:val="00195EB3"/>
    <w:rsid w:val="00197943"/>
    <w:rsid w:val="00197D3C"/>
    <w:rsid w:val="00197ECD"/>
    <w:rsid w:val="001A1382"/>
    <w:rsid w:val="001A270F"/>
    <w:rsid w:val="001A7990"/>
    <w:rsid w:val="001B7B55"/>
    <w:rsid w:val="001C3CAF"/>
    <w:rsid w:val="001C401E"/>
    <w:rsid w:val="001C7060"/>
    <w:rsid w:val="001C7486"/>
    <w:rsid w:val="001D36AC"/>
    <w:rsid w:val="001D4324"/>
    <w:rsid w:val="001D6D1F"/>
    <w:rsid w:val="001E1699"/>
    <w:rsid w:val="001E52D9"/>
    <w:rsid w:val="001E56E3"/>
    <w:rsid w:val="001E67B7"/>
    <w:rsid w:val="001F0D59"/>
    <w:rsid w:val="001F1BBB"/>
    <w:rsid w:val="00203223"/>
    <w:rsid w:val="00203289"/>
    <w:rsid w:val="00204C8D"/>
    <w:rsid w:val="00206D75"/>
    <w:rsid w:val="002104F8"/>
    <w:rsid w:val="0021133D"/>
    <w:rsid w:val="0021500D"/>
    <w:rsid w:val="00220F74"/>
    <w:rsid w:val="002232E7"/>
    <w:rsid w:val="00223C3D"/>
    <w:rsid w:val="00224B04"/>
    <w:rsid w:val="00225DBE"/>
    <w:rsid w:val="00231CD6"/>
    <w:rsid w:val="00232B27"/>
    <w:rsid w:val="00241554"/>
    <w:rsid w:val="00245F3B"/>
    <w:rsid w:val="00247569"/>
    <w:rsid w:val="00247620"/>
    <w:rsid w:val="00263951"/>
    <w:rsid w:val="00270832"/>
    <w:rsid w:val="002714F0"/>
    <w:rsid w:val="00271797"/>
    <w:rsid w:val="00271A55"/>
    <w:rsid w:val="00280A64"/>
    <w:rsid w:val="00280DFB"/>
    <w:rsid w:val="002816C1"/>
    <w:rsid w:val="00283CF5"/>
    <w:rsid w:val="00283E5E"/>
    <w:rsid w:val="00285B31"/>
    <w:rsid w:val="00286851"/>
    <w:rsid w:val="00291594"/>
    <w:rsid w:val="00293866"/>
    <w:rsid w:val="00296748"/>
    <w:rsid w:val="002A0CBE"/>
    <w:rsid w:val="002A2C3A"/>
    <w:rsid w:val="002A2C87"/>
    <w:rsid w:val="002A49D8"/>
    <w:rsid w:val="002B0E03"/>
    <w:rsid w:val="002B54E7"/>
    <w:rsid w:val="002C141F"/>
    <w:rsid w:val="002D1AF6"/>
    <w:rsid w:val="002D3903"/>
    <w:rsid w:val="002D7F8F"/>
    <w:rsid w:val="002E5984"/>
    <w:rsid w:val="002F0F3B"/>
    <w:rsid w:val="002F10BE"/>
    <w:rsid w:val="002F329A"/>
    <w:rsid w:val="002F5263"/>
    <w:rsid w:val="003000B8"/>
    <w:rsid w:val="0030133D"/>
    <w:rsid w:val="00301881"/>
    <w:rsid w:val="00303391"/>
    <w:rsid w:val="003039D1"/>
    <w:rsid w:val="0030578E"/>
    <w:rsid w:val="00306D80"/>
    <w:rsid w:val="00310C7F"/>
    <w:rsid w:val="0031147C"/>
    <w:rsid w:val="003154D2"/>
    <w:rsid w:val="003221E8"/>
    <w:rsid w:val="00322F6B"/>
    <w:rsid w:val="00324C7D"/>
    <w:rsid w:val="00326AD9"/>
    <w:rsid w:val="00327F9A"/>
    <w:rsid w:val="003318DD"/>
    <w:rsid w:val="00333A1F"/>
    <w:rsid w:val="00335734"/>
    <w:rsid w:val="00336827"/>
    <w:rsid w:val="00344E87"/>
    <w:rsid w:val="00345005"/>
    <w:rsid w:val="00345138"/>
    <w:rsid w:val="00351BB8"/>
    <w:rsid w:val="00353D86"/>
    <w:rsid w:val="00356042"/>
    <w:rsid w:val="0037041F"/>
    <w:rsid w:val="00372FB3"/>
    <w:rsid w:val="00374AFB"/>
    <w:rsid w:val="00376AB5"/>
    <w:rsid w:val="0037787B"/>
    <w:rsid w:val="0038201C"/>
    <w:rsid w:val="00390FF6"/>
    <w:rsid w:val="00393DCF"/>
    <w:rsid w:val="00396D13"/>
    <w:rsid w:val="003971E8"/>
    <w:rsid w:val="003A36A1"/>
    <w:rsid w:val="003A7177"/>
    <w:rsid w:val="003B1AD9"/>
    <w:rsid w:val="003B4A59"/>
    <w:rsid w:val="003C093C"/>
    <w:rsid w:val="003C321B"/>
    <w:rsid w:val="003C344A"/>
    <w:rsid w:val="003C7ABA"/>
    <w:rsid w:val="003D3A9A"/>
    <w:rsid w:val="003D4E4D"/>
    <w:rsid w:val="003E4033"/>
    <w:rsid w:val="003F1E6A"/>
    <w:rsid w:val="003F5004"/>
    <w:rsid w:val="00401FD6"/>
    <w:rsid w:val="004021C9"/>
    <w:rsid w:val="004052B1"/>
    <w:rsid w:val="004076CB"/>
    <w:rsid w:val="00411195"/>
    <w:rsid w:val="00415BDE"/>
    <w:rsid w:val="004213C9"/>
    <w:rsid w:val="00423AAD"/>
    <w:rsid w:val="00424021"/>
    <w:rsid w:val="00425AB0"/>
    <w:rsid w:val="004301D5"/>
    <w:rsid w:val="00433664"/>
    <w:rsid w:val="00437437"/>
    <w:rsid w:val="004418CC"/>
    <w:rsid w:val="00441A81"/>
    <w:rsid w:val="0045265B"/>
    <w:rsid w:val="00452F29"/>
    <w:rsid w:val="004546E0"/>
    <w:rsid w:val="00462F4F"/>
    <w:rsid w:val="00465FE8"/>
    <w:rsid w:val="004664B0"/>
    <w:rsid w:val="00467403"/>
    <w:rsid w:val="0047072D"/>
    <w:rsid w:val="00471ED6"/>
    <w:rsid w:val="004801C2"/>
    <w:rsid w:val="004805B4"/>
    <w:rsid w:val="00480709"/>
    <w:rsid w:val="00482692"/>
    <w:rsid w:val="00482E5B"/>
    <w:rsid w:val="00483416"/>
    <w:rsid w:val="00485C57"/>
    <w:rsid w:val="00487A3D"/>
    <w:rsid w:val="00490D21"/>
    <w:rsid w:val="004928D8"/>
    <w:rsid w:val="00492BB4"/>
    <w:rsid w:val="004936DF"/>
    <w:rsid w:val="00495725"/>
    <w:rsid w:val="004B6A4D"/>
    <w:rsid w:val="004C0888"/>
    <w:rsid w:val="004C2865"/>
    <w:rsid w:val="004C35A8"/>
    <w:rsid w:val="004C42A6"/>
    <w:rsid w:val="004C5101"/>
    <w:rsid w:val="004C524D"/>
    <w:rsid w:val="004D1635"/>
    <w:rsid w:val="004D1F6F"/>
    <w:rsid w:val="004D3273"/>
    <w:rsid w:val="004D534B"/>
    <w:rsid w:val="004D6A43"/>
    <w:rsid w:val="004E1948"/>
    <w:rsid w:val="004E79A0"/>
    <w:rsid w:val="004F03F0"/>
    <w:rsid w:val="004F172F"/>
    <w:rsid w:val="004F7F88"/>
    <w:rsid w:val="00500A9C"/>
    <w:rsid w:val="0050471A"/>
    <w:rsid w:val="005114A9"/>
    <w:rsid w:val="00512021"/>
    <w:rsid w:val="005148CA"/>
    <w:rsid w:val="0052233F"/>
    <w:rsid w:val="00523A6C"/>
    <w:rsid w:val="00532D82"/>
    <w:rsid w:val="00534033"/>
    <w:rsid w:val="0053494C"/>
    <w:rsid w:val="00534B4A"/>
    <w:rsid w:val="00542EEF"/>
    <w:rsid w:val="005434A6"/>
    <w:rsid w:val="00543992"/>
    <w:rsid w:val="00544220"/>
    <w:rsid w:val="00555826"/>
    <w:rsid w:val="00556161"/>
    <w:rsid w:val="005671C1"/>
    <w:rsid w:val="00573AD5"/>
    <w:rsid w:val="005745F2"/>
    <w:rsid w:val="00576235"/>
    <w:rsid w:val="0058230C"/>
    <w:rsid w:val="00584481"/>
    <w:rsid w:val="005853AD"/>
    <w:rsid w:val="005865D4"/>
    <w:rsid w:val="00590A62"/>
    <w:rsid w:val="00591A9A"/>
    <w:rsid w:val="00593D74"/>
    <w:rsid w:val="00597541"/>
    <w:rsid w:val="00597D87"/>
    <w:rsid w:val="005A702C"/>
    <w:rsid w:val="005A76FF"/>
    <w:rsid w:val="005B3571"/>
    <w:rsid w:val="005C316A"/>
    <w:rsid w:val="005D2D44"/>
    <w:rsid w:val="005D5E7B"/>
    <w:rsid w:val="005D72A0"/>
    <w:rsid w:val="005E00BC"/>
    <w:rsid w:val="005E1D7A"/>
    <w:rsid w:val="005E1FC4"/>
    <w:rsid w:val="005E39D6"/>
    <w:rsid w:val="005F23F9"/>
    <w:rsid w:val="005F3993"/>
    <w:rsid w:val="005F486B"/>
    <w:rsid w:val="00602FAA"/>
    <w:rsid w:val="00603F4B"/>
    <w:rsid w:val="00613861"/>
    <w:rsid w:val="0061389A"/>
    <w:rsid w:val="00615B7F"/>
    <w:rsid w:val="006164DF"/>
    <w:rsid w:val="00616F05"/>
    <w:rsid w:val="0061789F"/>
    <w:rsid w:val="0062235D"/>
    <w:rsid w:val="00623E49"/>
    <w:rsid w:val="00625993"/>
    <w:rsid w:val="0062635D"/>
    <w:rsid w:val="006367EB"/>
    <w:rsid w:val="00643CCE"/>
    <w:rsid w:val="00643FD6"/>
    <w:rsid w:val="006465C9"/>
    <w:rsid w:val="00646DF4"/>
    <w:rsid w:val="00652AE3"/>
    <w:rsid w:val="00662048"/>
    <w:rsid w:val="0066229C"/>
    <w:rsid w:val="00666B09"/>
    <w:rsid w:val="0066740D"/>
    <w:rsid w:val="00667E51"/>
    <w:rsid w:val="00670BC6"/>
    <w:rsid w:val="00672EB6"/>
    <w:rsid w:val="006947F0"/>
    <w:rsid w:val="00695439"/>
    <w:rsid w:val="00696566"/>
    <w:rsid w:val="006A2C1F"/>
    <w:rsid w:val="006A34AF"/>
    <w:rsid w:val="006A614B"/>
    <w:rsid w:val="006A7621"/>
    <w:rsid w:val="006A7DE4"/>
    <w:rsid w:val="006B5646"/>
    <w:rsid w:val="006B6963"/>
    <w:rsid w:val="006B7009"/>
    <w:rsid w:val="006C0186"/>
    <w:rsid w:val="006C431D"/>
    <w:rsid w:val="006D0B17"/>
    <w:rsid w:val="006D21A5"/>
    <w:rsid w:val="006D2ACF"/>
    <w:rsid w:val="006D783E"/>
    <w:rsid w:val="006E6063"/>
    <w:rsid w:val="006F0218"/>
    <w:rsid w:val="006F5320"/>
    <w:rsid w:val="007004DC"/>
    <w:rsid w:val="00703CCD"/>
    <w:rsid w:val="00704A9C"/>
    <w:rsid w:val="007057E3"/>
    <w:rsid w:val="0071760B"/>
    <w:rsid w:val="00731941"/>
    <w:rsid w:val="00736570"/>
    <w:rsid w:val="007418C5"/>
    <w:rsid w:val="00745D20"/>
    <w:rsid w:val="007478CD"/>
    <w:rsid w:val="00756ED4"/>
    <w:rsid w:val="00760CCC"/>
    <w:rsid w:val="00760DEB"/>
    <w:rsid w:val="00763069"/>
    <w:rsid w:val="007630CB"/>
    <w:rsid w:val="00763CBD"/>
    <w:rsid w:val="00765262"/>
    <w:rsid w:val="007673A7"/>
    <w:rsid w:val="00774551"/>
    <w:rsid w:val="00780F05"/>
    <w:rsid w:val="00781B8A"/>
    <w:rsid w:val="00782C1B"/>
    <w:rsid w:val="00792021"/>
    <w:rsid w:val="00794317"/>
    <w:rsid w:val="00795DFD"/>
    <w:rsid w:val="00796717"/>
    <w:rsid w:val="007A1234"/>
    <w:rsid w:val="007A2ABD"/>
    <w:rsid w:val="007A3BB1"/>
    <w:rsid w:val="007A75E4"/>
    <w:rsid w:val="007B2131"/>
    <w:rsid w:val="007B59B7"/>
    <w:rsid w:val="007C0F02"/>
    <w:rsid w:val="007C58E9"/>
    <w:rsid w:val="007C71A6"/>
    <w:rsid w:val="007C7377"/>
    <w:rsid w:val="007D6290"/>
    <w:rsid w:val="007E29A7"/>
    <w:rsid w:val="007E3C94"/>
    <w:rsid w:val="007E6533"/>
    <w:rsid w:val="007E6C6E"/>
    <w:rsid w:val="007F0038"/>
    <w:rsid w:val="007F680A"/>
    <w:rsid w:val="00802D1A"/>
    <w:rsid w:val="00804C0B"/>
    <w:rsid w:val="00805044"/>
    <w:rsid w:val="0080552A"/>
    <w:rsid w:val="008061D9"/>
    <w:rsid w:val="008145BA"/>
    <w:rsid w:val="008158D9"/>
    <w:rsid w:val="0081641F"/>
    <w:rsid w:val="008169BD"/>
    <w:rsid w:val="00817613"/>
    <w:rsid w:val="00820EFE"/>
    <w:rsid w:val="008213DE"/>
    <w:rsid w:val="00821BE2"/>
    <w:rsid w:val="00826410"/>
    <w:rsid w:val="008311CF"/>
    <w:rsid w:val="0083271A"/>
    <w:rsid w:val="00837056"/>
    <w:rsid w:val="0083732C"/>
    <w:rsid w:val="00840886"/>
    <w:rsid w:val="008432E3"/>
    <w:rsid w:val="00844509"/>
    <w:rsid w:val="0084498B"/>
    <w:rsid w:val="00851209"/>
    <w:rsid w:val="00854C52"/>
    <w:rsid w:val="00855001"/>
    <w:rsid w:val="00856F68"/>
    <w:rsid w:val="00857F67"/>
    <w:rsid w:val="00860F8C"/>
    <w:rsid w:val="00861C72"/>
    <w:rsid w:val="00863EA2"/>
    <w:rsid w:val="00864B3D"/>
    <w:rsid w:val="008712F0"/>
    <w:rsid w:val="00873EC4"/>
    <w:rsid w:val="008744BF"/>
    <w:rsid w:val="008829AC"/>
    <w:rsid w:val="00885A2D"/>
    <w:rsid w:val="00885B7E"/>
    <w:rsid w:val="008867D3"/>
    <w:rsid w:val="00890540"/>
    <w:rsid w:val="00890832"/>
    <w:rsid w:val="0089122F"/>
    <w:rsid w:val="008956FA"/>
    <w:rsid w:val="008968E9"/>
    <w:rsid w:val="008A0B30"/>
    <w:rsid w:val="008A33D6"/>
    <w:rsid w:val="008A571A"/>
    <w:rsid w:val="008A61AF"/>
    <w:rsid w:val="008B07C6"/>
    <w:rsid w:val="008C1830"/>
    <w:rsid w:val="008C1885"/>
    <w:rsid w:val="008C4C45"/>
    <w:rsid w:val="008C6AEA"/>
    <w:rsid w:val="008C7881"/>
    <w:rsid w:val="008D05D7"/>
    <w:rsid w:val="008D0C97"/>
    <w:rsid w:val="008D19B4"/>
    <w:rsid w:val="008E0057"/>
    <w:rsid w:val="008E0894"/>
    <w:rsid w:val="008E7032"/>
    <w:rsid w:val="008E74F9"/>
    <w:rsid w:val="008F16AD"/>
    <w:rsid w:val="008F2545"/>
    <w:rsid w:val="008F2A13"/>
    <w:rsid w:val="008F4FFA"/>
    <w:rsid w:val="008F5732"/>
    <w:rsid w:val="009024D0"/>
    <w:rsid w:val="009068AA"/>
    <w:rsid w:val="00906C9B"/>
    <w:rsid w:val="00906E90"/>
    <w:rsid w:val="00914E4E"/>
    <w:rsid w:val="00914EA7"/>
    <w:rsid w:val="00917653"/>
    <w:rsid w:val="00925362"/>
    <w:rsid w:val="00926BDE"/>
    <w:rsid w:val="009272F6"/>
    <w:rsid w:val="009277BD"/>
    <w:rsid w:val="009334E5"/>
    <w:rsid w:val="0093377D"/>
    <w:rsid w:val="0093387D"/>
    <w:rsid w:val="0093635B"/>
    <w:rsid w:val="00941DA1"/>
    <w:rsid w:val="00941DC8"/>
    <w:rsid w:val="00944705"/>
    <w:rsid w:val="00946460"/>
    <w:rsid w:val="009510B0"/>
    <w:rsid w:val="0096590C"/>
    <w:rsid w:val="00965DE3"/>
    <w:rsid w:val="0096682C"/>
    <w:rsid w:val="00970554"/>
    <w:rsid w:val="00972014"/>
    <w:rsid w:val="009739BC"/>
    <w:rsid w:val="00981FEE"/>
    <w:rsid w:val="00984983"/>
    <w:rsid w:val="0098759D"/>
    <w:rsid w:val="009B06B9"/>
    <w:rsid w:val="009B129B"/>
    <w:rsid w:val="009B18EB"/>
    <w:rsid w:val="009B344E"/>
    <w:rsid w:val="009B3C5C"/>
    <w:rsid w:val="009B5D95"/>
    <w:rsid w:val="009C35A1"/>
    <w:rsid w:val="009D300B"/>
    <w:rsid w:val="009D3C78"/>
    <w:rsid w:val="009D431F"/>
    <w:rsid w:val="009D567A"/>
    <w:rsid w:val="009E1390"/>
    <w:rsid w:val="009E1AC3"/>
    <w:rsid w:val="009E459D"/>
    <w:rsid w:val="009E4E82"/>
    <w:rsid w:val="009E6CC9"/>
    <w:rsid w:val="009E7079"/>
    <w:rsid w:val="009F0AB1"/>
    <w:rsid w:val="009F2637"/>
    <w:rsid w:val="00A02808"/>
    <w:rsid w:val="00A03523"/>
    <w:rsid w:val="00A0490B"/>
    <w:rsid w:val="00A13335"/>
    <w:rsid w:val="00A145D3"/>
    <w:rsid w:val="00A15020"/>
    <w:rsid w:val="00A1579C"/>
    <w:rsid w:val="00A160CC"/>
    <w:rsid w:val="00A16A89"/>
    <w:rsid w:val="00A20CC5"/>
    <w:rsid w:val="00A25352"/>
    <w:rsid w:val="00A25E0E"/>
    <w:rsid w:val="00A26E00"/>
    <w:rsid w:val="00A30055"/>
    <w:rsid w:val="00A3182F"/>
    <w:rsid w:val="00A34D1C"/>
    <w:rsid w:val="00A37369"/>
    <w:rsid w:val="00A45A0E"/>
    <w:rsid w:val="00A45B84"/>
    <w:rsid w:val="00A52AA7"/>
    <w:rsid w:val="00A53158"/>
    <w:rsid w:val="00A5582B"/>
    <w:rsid w:val="00A62AC4"/>
    <w:rsid w:val="00A713AB"/>
    <w:rsid w:val="00A719DD"/>
    <w:rsid w:val="00A71CAE"/>
    <w:rsid w:val="00A751FE"/>
    <w:rsid w:val="00A8000A"/>
    <w:rsid w:val="00A94D94"/>
    <w:rsid w:val="00AA4871"/>
    <w:rsid w:val="00AA65E2"/>
    <w:rsid w:val="00AA66DA"/>
    <w:rsid w:val="00AA778C"/>
    <w:rsid w:val="00AB077C"/>
    <w:rsid w:val="00AB0A4A"/>
    <w:rsid w:val="00AB3FFA"/>
    <w:rsid w:val="00AB681C"/>
    <w:rsid w:val="00AC1312"/>
    <w:rsid w:val="00AC17CB"/>
    <w:rsid w:val="00AC45F1"/>
    <w:rsid w:val="00AC507F"/>
    <w:rsid w:val="00AC6966"/>
    <w:rsid w:val="00AC7B2F"/>
    <w:rsid w:val="00AD237E"/>
    <w:rsid w:val="00AD79AD"/>
    <w:rsid w:val="00AE5AED"/>
    <w:rsid w:val="00AF3034"/>
    <w:rsid w:val="00B00B5D"/>
    <w:rsid w:val="00B04321"/>
    <w:rsid w:val="00B122CC"/>
    <w:rsid w:val="00B14A46"/>
    <w:rsid w:val="00B15470"/>
    <w:rsid w:val="00B15CA1"/>
    <w:rsid w:val="00B1707B"/>
    <w:rsid w:val="00B2341D"/>
    <w:rsid w:val="00B2769D"/>
    <w:rsid w:val="00B32BA3"/>
    <w:rsid w:val="00B336CA"/>
    <w:rsid w:val="00B353B2"/>
    <w:rsid w:val="00B4100D"/>
    <w:rsid w:val="00B4111A"/>
    <w:rsid w:val="00B4341F"/>
    <w:rsid w:val="00B43ADF"/>
    <w:rsid w:val="00B43EAE"/>
    <w:rsid w:val="00B442A1"/>
    <w:rsid w:val="00B44D0B"/>
    <w:rsid w:val="00B45343"/>
    <w:rsid w:val="00B45625"/>
    <w:rsid w:val="00B47D7A"/>
    <w:rsid w:val="00B6329B"/>
    <w:rsid w:val="00B64660"/>
    <w:rsid w:val="00B67D86"/>
    <w:rsid w:val="00B73DAD"/>
    <w:rsid w:val="00B7581E"/>
    <w:rsid w:val="00B75B74"/>
    <w:rsid w:val="00B845EB"/>
    <w:rsid w:val="00B86DAC"/>
    <w:rsid w:val="00B90769"/>
    <w:rsid w:val="00B936C8"/>
    <w:rsid w:val="00B961F0"/>
    <w:rsid w:val="00BA64A1"/>
    <w:rsid w:val="00BB541A"/>
    <w:rsid w:val="00BB70D6"/>
    <w:rsid w:val="00BC1A48"/>
    <w:rsid w:val="00BC7015"/>
    <w:rsid w:val="00BD2608"/>
    <w:rsid w:val="00BD2A3D"/>
    <w:rsid w:val="00BD5AC9"/>
    <w:rsid w:val="00BD73D2"/>
    <w:rsid w:val="00BE6B49"/>
    <w:rsid w:val="00BF053E"/>
    <w:rsid w:val="00BF3792"/>
    <w:rsid w:val="00BF5551"/>
    <w:rsid w:val="00BF5663"/>
    <w:rsid w:val="00BF58D4"/>
    <w:rsid w:val="00C006A3"/>
    <w:rsid w:val="00C01D1B"/>
    <w:rsid w:val="00C02CA6"/>
    <w:rsid w:val="00C05E6B"/>
    <w:rsid w:val="00C07C31"/>
    <w:rsid w:val="00C118DB"/>
    <w:rsid w:val="00C153F0"/>
    <w:rsid w:val="00C167CB"/>
    <w:rsid w:val="00C2004C"/>
    <w:rsid w:val="00C200BB"/>
    <w:rsid w:val="00C20910"/>
    <w:rsid w:val="00C21874"/>
    <w:rsid w:val="00C236AA"/>
    <w:rsid w:val="00C24A44"/>
    <w:rsid w:val="00C270AA"/>
    <w:rsid w:val="00C3085A"/>
    <w:rsid w:val="00C309A5"/>
    <w:rsid w:val="00C31486"/>
    <w:rsid w:val="00C32344"/>
    <w:rsid w:val="00C329C3"/>
    <w:rsid w:val="00C35EE5"/>
    <w:rsid w:val="00C376C6"/>
    <w:rsid w:val="00C42C25"/>
    <w:rsid w:val="00C4638D"/>
    <w:rsid w:val="00C501ED"/>
    <w:rsid w:val="00C51DB9"/>
    <w:rsid w:val="00C53136"/>
    <w:rsid w:val="00C56047"/>
    <w:rsid w:val="00C5646D"/>
    <w:rsid w:val="00C639C4"/>
    <w:rsid w:val="00C643A7"/>
    <w:rsid w:val="00C7005E"/>
    <w:rsid w:val="00C714F0"/>
    <w:rsid w:val="00C71EA0"/>
    <w:rsid w:val="00C72C8E"/>
    <w:rsid w:val="00C7365E"/>
    <w:rsid w:val="00C76C2A"/>
    <w:rsid w:val="00C77081"/>
    <w:rsid w:val="00C808BF"/>
    <w:rsid w:val="00C80FD2"/>
    <w:rsid w:val="00C82505"/>
    <w:rsid w:val="00C834F5"/>
    <w:rsid w:val="00C856E2"/>
    <w:rsid w:val="00C86C26"/>
    <w:rsid w:val="00C93CBB"/>
    <w:rsid w:val="00C943B3"/>
    <w:rsid w:val="00CA4E68"/>
    <w:rsid w:val="00CB146B"/>
    <w:rsid w:val="00CB5A89"/>
    <w:rsid w:val="00CB7270"/>
    <w:rsid w:val="00CC1A37"/>
    <w:rsid w:val="00CC2459"/>
    <w:rsid w:val="00CC65E4"/>
    <w:rsid w:val="00CC7E70"/>
    <w:rsid w:val="00CD22E3"/>
    <w:rsid w:val="00CD2B87"/>
    <w:rsid w:val="00CD2F7A"/>
    <w:rsid w:val="00CD35B0"/>
    <w:rsid w:val="00CD39D6"/>
    <w:rsid w:val="00CD3D7B"/>
    <w:rsid w:val="00CD5011"/>
    <w:rsid w:val="00CE0165"/>
    <w:rsid w:val="00CE0F23"/>
    <w:rsid w:val="00CE31DC"/>
    <w:rsid w:val="00CE3BE2"/>
    <w:rsid w:val="00CF03BF"/>
    <w:rsid w:val="00CF297C"/>
    <w:rsid w:val="00CF32C1"/>
    <w:rsid w:val="00D10715"/>
    <w:rsid w:val="00D1442D"/>
    <w:rsid w:val="00D27414"/>
    <w:rsid w:val="00D35617"/>
    <w:rsid w:val="00D40AC5"/>
    <w:rsid w:val="00D40D36"/>
    <w:rsid w:val="00D45280"/>
    <w:rsid w:val="00D4547B"/>
    <w:rsid w:val="00D50072"/>
    <w:rsid w:val="00D50A35"/>
    <w:rsid w:val="00D539AF"/>
    <w:rsid w:val="00D5716B"/>
    <w:rsid w:val="00D61549"/>
    <w:rsid w:val="00D7297A"/>
    <w:rsid w:val="00D7536C"/>
    <w:rsid w:val="00D83D43"/>
    <w:rsid w:val="00D84A99"/>
    <w:rsid w:val="00D9198B"/>
    <w:rsid w:val="00D945D9"/>
    <w:rsid w:val="00D95546"/>
    <w:rsid w:val="00DA4BFB"/>
    <w:rsid w:val="00DA52E3"/>
    <w:rsid w:val="00DA5A33"/>
    <w:rsid w:val="00DB027A"/>
    <w:rsid w:val="00DB72F3"/>
    <w:rsid w:val="00DB7984"/>
    <w:rsid w:val="00DC2E30"/>
    <w:rsid w:val="00DC558C"/>
    <w:rsid w:val="00DC5C27"/>
    <w:rsid w:val="00DC68B0"/>
    <w:rsid w:val="00DD0FE8"/>
    <w:rsid w:val="00DD3F78"/>
    <w:rsid w:val="00DD5662"/>
    <w:rsid w:val="00DE1615"/>
    <w:rsid w:val="00DE1D2E"/>
    <w:rsid w:val="00DE493E"/>
    <w:rsid w:val="00DE6081"/>
    <w:rsid w:val="00DF305C"/>
    <w:rsid w:val="00DF3491"/>
    <w:rsid w:val="00E04D41"/>
    <w:rsid w:val="00E06018"/>
    <w:rsid w:val="00E06B4C"/>
    <w:rsid w:val="00E06F75"/>
    <w:rsid w:val="00E150BC"/>
    <w:rsid w:val="00E1563B"/>
    <w:rsid w:val="00E157A6"/>
    <w:rsid w:val="00E1725B"/>
    <w:rsid w:val="00E2241B"/>
    <w:rsid w:val="00E25EE3"/>
    <w:rsid w:val="00E35F7B"/>
    <w:rsid w:val="00E43008"/>
    <w:rsid w:val="00E4308F"/>
    <w:rsid w:val="00E51515"/>
    <w:rsid w:val="00E51778"/>
    <w:rsid w:val="00E52F92"/>
    <w:rsid w:val="00E5378E"/>
    <w:rsid w:val="00E564CE"/>
    <w:rsid w:val="00E60383"/>
    <w:rsid w:val="00E653B1"/>
    <w:rsid w:val="00E67A89"/>
    <w:rsid w:val="00E725B9"/>
    <w:rsid w:val="00E74D2B"/>
    <w:rsid w:val="00E75FC0"/>
    <w:rsid w:val="00E76573"/>
    <w:rsid w:val="00E7724B"/>
    <w:rsid w:val="00E777CC"/>
    <w:rsid w:val="00E83C1A"/>
    <w:rsid w:val="00E841F7"/>
    <w:rsid w:val="00E856B0"/>
    <w:rsid w:val="00E87EE8"/>
    <w:rsid w:val="00E87FF7"/>
    <w:rsid w:val="00E93340"/>
    <w:rsid w:val="00EA1038"/>
    <w:rsid w:val="00EA4FA4"/>
    <w:rsid w:val="00EA778A"/>
    <w:rsid w:val="00EB3E85"/>
    <w:rsid w:val="00EB487B"/>
    <w:rsid w:val="00EC2AC7"/>
    <w:rsid w:val="00EC37A7"/>
    <w:rsid w:val="00EC4FBA"/>
    <w:rsid w:val="00EC57CE"/>
    <w:rsid w:val="00ED0714"/>
    <w:rsid w:val="00ED2838"/>
    <w:rsid w:val="00EE63F7"/>
    <w:rsid w:val="00EF169B"/>
    <w:rsid w:val="00F046BE"/>
    <w:rsid w:val="00F05B02"/>
    <w:rsid w:val="00F100BB"/>
    <w:rsid w:val="00F11BB6"/>
    <w:rsid w:val="00F127F4"/>
    <w:rsid w:val="00F12C05"/>
    <w:rsid w:val="00F12D6D"/>
    <w:rsid w:val="00F164AB"/>
    <w:rsid w:val="00F20F47"/>
    <w:rsid w:val="00F270F2"/>
    <w:rsid w:val="00F300D8"/>
    <w:rsid w:val="00F317BA"/>
    <w:rsid w:val="00F32759"/>
    <w:rsid w:val="00F409E5"/>
    <w:rsid w:val="00F42E03"/>
    <w:rsid w:val="00F44F75"/>
    <w:rsid w:val="00F45C95"/>
    <w:rsid w:val="00F4662D"/>
    <w:rsid w:val="00F516E2"/>
    <w:rsid w:val="00F51C6E"/>
    <w:rsid w:val="00F51D01"/>
    <w:rsid w:val="00F52D2B"/>
    <w:rsid w:val="00F541EB"/>
    <w:rsid w:val="00F54647"/>
    <w:rsid w:val="00F5644C"/>
    <w:rsid w:val="00F56DBF"/>
    <w:rsid w:val="00F66EAC"/>
    <w:rsid w:val="00F71CC8"/>
    <w:rsid w:val="00F74690"/>
    <w:rsid w:val="00F846B8"/>
    <w:rsid w:val="00F92CE9"/>
    <w:rsid w:val="00F9543B"/>
    <w:rsid w:val="00F96540"/>
    <w:rsid w:val="00F96B50"/>
    <w:rsid w:val="00FA4409"/>
    <w:rsid w:val="00FA751E"/>
    <w:rsid w:val="00FA7E9B"/>
    <w:rsid w:val="00FB0A4F"/>
    <w:rsid w:val="00FB3884"/>
    <w:rsid w:val="00FB3FF3"/>
    <w:rsid w:val="00FB608B"/>
    <w:rsid w:val="00FC0C3F"/>
    <w:rsid w:val="00FC0FDC"/>
    <w:rsid w:val="00FC5B02"/>
    <w:rsid w:val="00FC6AF3"/>
    <w:rsid w:val="00FD0A93"/>
    <w:rsid w:val="00FD180F"/>
    <w:rsid w:val="00FD6343"/>
    <w:rsid w:val="00FE31A2"/>
    <w:rsid w:val="00FE4EA9"/>
    <w:rsid w:val="00FE6B1A"/>
    <w:rsid w:val="00FE7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CE9"/>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85B7E"/>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ind w:left="108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5B7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3705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622909">
      <w:bodyDiv w:val="1"/>
      <w:marLeft w:val="0"/>
      <w:marRight w:val="0"/>
      <w:marTop w:val="0"/>
      <w:marBottom w:val="0"/>
      <w:divBdr>
        <w:top w:val="none" w:sz="0" w:space="0" w:color="auto"/>
        <w:left w:val="none" w:sz="0" w:space="0" w:color="auto"/>
        <w:bottom w:val="none" w:sz="0" w:space="0" w:color="auto"/>
        <w:right w:val="none" w:sz="0" w:space="0" w:color="auto"/>
      </w:divBdr>
    </w:div>
    <w:div w:id="197436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hyperlink" Target="https://www.bricklink.com/v2/main.page"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042</TotalTime>
  <Pages>20</Pages>
  <Words>2219</Words>
  <Characters>1265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School of Computing and Mathematical Sciences, University of Leicester</Company>
  <LinksUpToDate>false</LinksUpToDate>
  <CharactersWithSpaces>1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Interim Report</dc:title>
  <dc:subject>Lego: Set Checklist Creator</dc:subject>
  <dc:creator>DANiel Booth</dc:creator>
  <cp:keywords/>
  <dc:description/>
  <cp:lastModifiedBy>DAN Booth</cp:lastModifiedBy>
  <cp:revision>763</cp:revision>
  <dcterms:created xsi:type="dcterms:W3CDTF">2021-11-15T18:57:00Z</dcterms:created>
  <dcterms:modified xsi:type="dcterms:W3CDTF">2021-11-23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